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EE7B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E6DB1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1306381" w14:textId="2AB720AD" w:rsidR="002258C5" w:rsidRPr="00703B29" w:rsidRDefault="0091270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27</w:t>
      </w:r>
      <w:r w:rsidR="00703B29" w:rsidRPr="00703B29">
        <w:rPr>
          <w:rFonts w:cs="Arial"/>
          <w:sz w:val="20"/>
        </w:rPr>
        <w:t xml:space="preserve"> (</w:t>
      </w:r>
      <w:r w:rsidR="009F0B3A">
        <w:rPr>
          <w:rFonts w:cs="Arial"/>
          <w:sz w:val="20"/>
        </w:rPr>
        <w:t>101.</w:t>
      </w:r>
      <w:r>
        <w:rPr>
          <w:rFonts w:cs="Arial"/>
          <w:sz w:val="20"/>
        </w:rPr>
        <w:t>521</w:t>
      </w:r>
      <w:r w:rsidR="009F0B3A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2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9B2457">
        <w:rPr>
          <w:rFonts w:cs="Arial"/>
          <w:sz w:val="20"/>
        </w:rPr>
        <w:t>9L4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497239">
        <w:rPr>
          <w:rFonts w:cs="Arial"/>
          <w:sz w:val="20"/>
        </w:rPr>
        <w:t>2</w:t>
      </w:r>
      <w:r w:rsidR="009B2457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987150">
        <w:rPr>
          <w:rFonts w:cs="Arial"/>
          <w:sz w:val="20"/>
        </w:rPr>
        <w:t>0</w:t>
      </w:r>
      <w:r w:rsidR="009B2457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386607B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D436FC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24A26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B77133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</w:t>
      </w:r>
      <w:proofErr w:type="gramStart"/>
      <w:r>
        <w:rPr>
          <w:rFonts w:cs="Arial"/>
          <w:b w:val="0"/>
          <w:sz w:val="18"/>
          <w:szCs w:val="18"/>
        </w:rPr>
        <w:t>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229485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</w:t>
      </w:r>
      <w:proofErr w:type="gramStart"/>
      <w:r w:rsidR="00F63E15">
        <w:rPr>
          <w:rFonts w:cs="Arial"/>
          <w:b w:val="0"/>
          <w:sz w:val="18"/>
          <w:szCs w:val="18"/>
        </w:rPr>
        <w:t>.(</w:t>
      </w:r>
      <w:proofErr w:type="gramEnd"/>
      <w:r w:rsidR="00F63E15">
        <w:rPr>
          <w:rFonts w:cs="Arial"/>
          <w:b w:val="0"/>
          <w:sz w:val="18"/>
          <w:szCs w:val="18"/>
        </w:rPr>
        <w:t>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4C8711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A7707F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A939C9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EC232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D0C78A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27CE25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proofErr w:type="gramStart"/>
      <w:r w:rsidRPr="001C202F">
        <w:rPr>
          <w:rFonts w:cs="Arial"/>
          <w:b w:val="0"/>
          <w:sz w:val="18"/>
          <w:szCs w:val="18"/>
        </w:rPr>
        <w:t>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C04681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</w:t>
      </w:r>
      <w:proofErr w:type="gramStart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019380D" w14:textId="77777777" w:rsidR="009F0B3A" w:rsidRPr="00EB21E9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</w:t>
      </w:r>
      <w:proofErr w:type="gramStart"/>
      <w:r>
        <w:rPr>
          <w:rFonts w:ascii="Arial" w:hAnsi="Arial" w:cs="Arial"/>
          <w:b/>
          <w:i/>
          <w:sz w:val="18"/>
          <w:szCs w:val="18"/>
        </w:rPr>
        <w:t>:_</w:t>
      </w:r>
      <w:proofErr w:type="gramEnd"/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="00EB21E9">
        <w:rPr>
          <w:rFonts w:ascii="Arial" w:hAnsi="Arial" w:cs="Arial"/>
          <w:b/>
          <w:i/>
          <w:sz w:val="18"/>
          <w:szCs w:val="18"/>
        </w:rPr>
        <w:tab/>
        <w:t xml:space="preserve">                           </w:t>
      </w:r>
      <w:r w:rsidRPr="00EB21E9">
        <w:rPr>
          <w:rFonts w:ascii="Arial" w:hAnsi="Arial" w:cs="Arial"/>
          <w:b/>
          <w:i/>
          <w:sz w:val="18"/>
          <w:szCs w:val="18"/>
        </w:rPr>
        <w:t>Comments:________________</w:t>
      </w:r>
      <w:r w:rsidRPr="00EB21E9">
        <w:rPr>
          <w:b/>
          <w:i/>
          <w:sz w:val="18"/>
          <w:szCs w:val="18"/>
          <w:u w:val="single"/>
        </w:rPr>
        <w:t xml:space="preserve">      </w:t>
      </w:r>
    </w:p>
    <w:p w14:paraId="12884FCC" w14:textId="77777777" w:rsidR="009F0B3A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26A0F5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117376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09DC3CDA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2B5842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89C5B5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B85DD9" w14:textId="15C561CC" w:rsidR="00987150" w:rsidRPr="00987150" w:rsidRDefault="001370C6" w:rsidP="00987150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987150" w:rsidRPr="00987150" w:rsidSect="00525CD5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1370C6">
        <w:rPr>
          <w:noProof/>
          <w:lang w:val="sv-SE" w:eastAsia="sv-SE"/>
        </w:rPr>
        <w:lastRenderedPageBreak/>
        <w:drawing>
          <wp:inline distT="0" distB="0" distL="0" distR="0" wp14:anchorId="323E86AF" wp14:editId="7DF66465">
            <wp:extent cx="6238875" cy="1098619"/>
            <wp:effectExtent l="0" t="0" r="0" b="635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5322" cy="110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7150" w:rsidRPr="00987150">
        <w:rPr>
          <w:noProof/>
          <w:lang w:val="sv-SE" w:eastAsia="sv-SE"/>
        </w:rPr>
        <w:drawing>
          <wp:anchor distT="0" distB="0" distL="114300" distR="114300" simplePos="0" relativeHeight="251683840" behindDoc="0" locked="0" layoutInCell="1" allowOverlap="1" wp14:anchorId="770EBF49" wp14:editId="561996CC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480000" cy="1234800"/>
            <wp:effectExtent l="0" t="0" r="0" b="381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67CF6" w14:textId="77777777" w:rsidR="001370C6" w:rsidRDefault="001370C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CF73023" w14:textId="549F0FE7" w:rsidR="00987150" w:rsidRPr="009B2457" w:rsidRDefault="009B245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9B2457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3F53457" w14:textId="13A0700C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316A9672" w14:textId="2FFC9924" w:rsidR="006479D6" w:rsidRDefault="00607B65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EBED419" w14:textId="77777777" w:rsidR="00AE535E" w:rsidRDefault="00AE535E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DB8325" w14:textId="77777777" w:rsidR="00AE535E" w:rsidRDefault="00AE535E" w:rsidP="00AE535E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92B3C8" w14:textId="77777777" w:rsidR="00AE535E" w:rsidRDefault="00AE535E" w:rsidP="00AE535E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207E675" w14:textId="77777777" w:rsidR="00AE535E" w:rsidRDefault="00AE535E" w:rsidP="00AE535E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420F870" w14:textId="77777777" w:rsidR="00AE535E" w:rsidRDefault="00AE535E" w:rsidP="00AE535E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FE7A3AC" w14:textId="77777777" w:rsidR="00AE535E" w:rsidRPr="009817BC" w:rsidRDefault="00AE535E" w:rsidP="00AE535E">
      <w:pPr>
        <w:pStyle w:val="Brdtext2"/>
        <w:tabs>
          <w:tab w:val="left" w:pos="9639"/>
          <w:tab w:val="left" w:pos="9781"/>
          <w:tab w:val="left" w:pos="10206"/>
        </w:tabs>
        <w:ind w:right="283"/>
        <w:rPr>
          <w:rFonts w:cs="Arial"/>
          <w:color w:val="FF0000"/>
          <w:sz w:val="18"/>
          <w:szCs w:val="18"/>
        </w:rPr>
      </w:pPr>
    </w:p>
    <w:p w14:paraId="047EE62A" w14:textId="3A7F1052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13508339" w14:textId="63727F00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es 28, 30, 31, 32 and 39 may have tendencies of unspecific amplifications.</w:t>
      </w:r>
    </w:p>
    <w:p w14:paraId="12C6CA65" w14:textId="2C58BDB4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 43 has a tendency to giving rise to primer oligomer formation.</w:t>
      </w:r>
    </w:p>
    <w:p w14:paraId="6F4F505E" w14:textId="0B7F43CD" w:rsidR="00AE535E" w:rsidRPr="00AE535E" w:rsidRDefault="00AE535E" w:rsidP="003E49C5">
      <w:pPr>
        <w:pStyle w:val="Sidfot"/>
        <w:tabs>
          <w:tab w:val="left" w:pos="776"/>
        </w:tabs>
        <w:ind w:right="141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 30 may give rise to a long unspecific amplification product. This band should be disregarded when interpreting the typing results.</w:t>
      </w:r>
    </w:p>
    <w:p w14:paraId="50CB1185" w14:textId="4DB09CE1" w:rsidR="00AE535E" w:rsidRPr="00AE535E" w:rsidRDefault="00AE535E" w:rsidP="00AE535E">
      <w:pPr>
        <w:pStyle w:val="Sidfot"/>
        <w:tabs>
          <w:tab w:val="left" w:pos="776"/>
        </w:tabs>
        <w:ind w:right="-737"/>
        <w:rPr>
          <w:rFonts w:ascii="Arial" w:hAnsi="Arial" w:cs="Arial"/>
          <w:iCs/>
          <w:spacing w:val="-2"/>
          <w:sz w:val="18"/>
          <w:szCs w:val="18"/>
        </w:r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 24 may give rise to a lower yield of HLA-specific PCR product than the other HLA-B*27 high resolution primer mixes.</w:t>
      </w:r>
    </w:p>
    <w:p w14:paraId="054307E6" w14:textId="7BA7C191" w:rsidR="00AE535E" w:rsidRPr="003E49C5" w:rsidRDefault="00AE535E" w:rsidP="003E49C5">
      <w:pPr>
        <w:pStyle w:val="Sidfot"/>
        <w:tabs>
          <w:tab w:val="left" w:pos="776"/>
        </w:tabs>
        <w:ind w:right="1275"/>
        <w:rPr>
          <w:rFonts w:ascii="Arial" w:hAnsi="Arial" w:cs="Arial"/>
          <w:iCs/>
          <w:spacing w:val="-2"/>
          <w:sz w:val="18"/>
          <w:szCs w:val="18"/>
        </w:rPr>
        <w:sectPr w:rsidR="00AE535E" w:rsidRPr="003E49C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E535E">
        <w:rPr>
          <w:rFonts w:ascii="Arial" w:hAnsi="Arial" w:cs="Arial"/>
          <w:iCs/>
          <w:spacing w:val="-2"/>
          <w:sz w:val="18"/>
          <w:szCs w:val="18"/>
        </w:rPr>
        <w:t>Primer mix 47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</w:t>
      </w:r>
      <w:r w:rsidR="00510792">
        <w:rPr>
          <w:rFonts w:ascii="Arial" w:hAnsi="Arial" w:cs="Arial"/>
          <w:iCs/>
          <w:spacing w:val="-2"/>
          <w:sz w:val="18"/>
          <w:szCs w:val="18"/>
        </w:rPr>
        <w:t xml:space="preserve"> base pairs</w:t>
      </w:r>
    </w:p>
    <w:p w14:paraId="1FB103A9" w14:textId="4B752CEB" w:rsidR="006E4F82" w:rsidRDefault="004E5333" w:rsidP="00DC06DA">
      <w:pPr>
        <w:pStyle w:val="Sidfot"/>
        <w:tabs>
          <w:tab w:val="clear" w:pos="4153"/>
          <w:tab w:val="clear" w:pos="8306"/>
          <w:tab w:val="left" w:pos="776"/>
        </w:tabs>
        <w:ind w:right="-737"/>
      </w:pPr>
      <w:r w:rsidRPr="004E5333">
        <w:lastRenderedPageBreak/>
        <w:drawing>
          <wp:inline distT="0" distB="0" distL="0" distR="0" wp14:anchorId="3AD9308F" wp14:editId="730FD270">
            <wp:extent cx="8533130" cy="5803337"/>
            <wp:effectExtent l="0" t="0" r="1270" b="698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803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CD6BE" w14:textId="54A39983" w:rsidR="004E5333" w:rsidRDefault="004E5333" w:rsidP="006E4F82">
      <w:pPr>
        <w:pStyle w:val="Sidfot"/>
        <w:tabs>
          <w:tab w:val="clear" w:pos="4153"/>
          <w:tab w:val="clear" w:pos="8306"/>
        </w:tabs>
        <w:ind w:left="-567" w:right="-737"/>
      </w:pPr>
    </w:p>
    <w:p w14:paraId="23451274" w14:textId="37E4C2D2" w:rsidR="004E5333" w:rsidRDefault="004E5333" w:rsidP="006E4F82">
      <w:pPr>
        <w:pStyle w:val="Sidfot"/>
        <w:tabs>
          <w:tab w:val="clear" w:pos="4153"/>
          <w:tab w:val="clear" w:pos="8306"/>
        </w:tabs>
        <w:ind w:left="-567" w:right="-737"/>
      </w:pPr>
      <w:r w:rsidRPr="004E5333">
        <w:drawing>
          <wp:inline distT="0" distB="0" distL="0" distR="0" wp14:anchorId="04B19E8B" wp14:editId="6EB1AD8D">
            <wp:extent cx="8533130" cy="5655052"/>
            <wp:effectExtent l="0" t="0" r="1270" b="317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55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9B176" w14:textId="0786DF0F" w:rsidR="00F3317D" w:rsidRPr="006E4F82" w:rsidRDefault="00C0414B" w:rsidP="006E4F82">
      <w:pPr>
        <w:pStyle w:val="Sidfot"/>
        <w:tabs>
          <w:tab w:val="clear" w:pos="4153"/>
          <w:tab w:val="clear" w:pos="8306"/>
        </w:tabs>
        <w:ind w:left="-567" w:right="-737"/>
      </w:pPr>
      <w:r w:rsidRPr="004E5333">
        <w:br w:type="page"/>
      </w:r>
      <w:r w:rsidRPr="00C0414B">
        <w:lastRenderedPageBreak/>
        <w:t xml:space="preserve"> </w:t>
      </w:r>
      <w:r w:rsidR="004E5333" w:rsidRPr="004E5333">
        <w:drawing>
          <wp:inline distT="0" distB="0" distL="0" distR="0" wp14:anchorId="4332EAE7" wp14:editId="1256FFD0">
            <wp:extent cx="8533130" cy="5830298"/>
            <wp:effectExtent l="0" t="0" r="127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83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069">
        <w:br w:type="page"/>
      </w:r>
    </w:p>
    <w:p w14:paraId="1A512782" w14:textId="39F0BD79" w:rsidR="00E35F3C" w:rsidRDefault="004E5333" w:rsidP="004E5333">
      <w:pPr>
        <w:pStyle w:val="Sidfot"/>
        <w:tabs>
          <w:tab w:val="clear" w:pos="4153"/>
          <w:tab w:val="clear" w:pos="8306"/>
          <w:tab w:val="left" w:pos="0"/>
        </w:tabs>
        <w:ind w:right="113" w:hanging="426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E5333">
        <w:lastRenderedPageBreak/>
        <w:drawing>
          <wp:inline distT="0" distB="0" distL="0" distR="0" wp14:anchorId="61A2BA88" wp14:editId="36BA1865">
            <wp:extent cx="8533130" cy="5621351"/>
            <wp:effectExtent l="0" t="0" r="1270" b="0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621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9F067AD" w14:textId="4A981D64" w:rsidR="00E35F3C" w:rsidRDefault="00E35F3C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B112E4" w14:textId="1D736383" w:rsidR="00FA67B1" w:rsidRDefault="004E5333" w:rsidP="00B15979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E5333">
        <w:drawing>
          <wp:inline distT="0" distB="0" distL="0" distR="0" wp14:anchorId="2C3F6E09" wp14:editId="7C559968">
            <wp:extent cx="8533130" cy="5520248"/>
            <wp:effectExtent l="0" t="0" r="1270" b="4445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2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7B1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F325833" w14:textId="11F70A0E" w:rsidR="00837AE1" w:rsidRDefault="004E5333" w:rsidP="00600C61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E5333">
        <w:lastRenderedPageBreak/>
        <w:drawing>
          <wp:inline distT="0" distB="0" distL="0" distR="0" wp14:anchorId="69D98475" wp14:editId="67E9A06E">
            <wp:extent cx="8533130" cy="5944882"/>
            <wp:effectExtent l="0" t="0" r="1270" b="0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94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C877D" w14:textId="77777777" w:rsidR="004E5333" w:rsidRDefault="004E5333" w:rsidP="00600C61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34A074" w14:textId="70143C08" w:rsidR="004E5333" w:rsidRDefault="004E5333" w:rsidP="00600C61">
      <w:pPr>
        <w:pStyle w:val="Sidfot"/>
        <w:tabs>
          <w:tab w:val="clear" w:pos="4153"/>
          <w:tab w:val="clear" w:pos="8306"/>
          <w:tab w:val="left" w:pos="0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E5333">
        <w:drawing>
          <wp:inline distT="0" distB="0" distL="0" distR="0" wp14:anchorId="01B20DAC" wp14:editId="31170C65">
            <wp:extent cx="8533130" cy="5729195"/>
            <wp:effectExtent l="0" t="0" r="1270" b="5080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72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3456C" w14:textId="77777777" w:rsidR="004E5333" w:rsidRDefault="004E5333" w:rsidP="00600C61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AFDC8B" w14:textId="77777777" w:rsidR="00B15979" w:rsidRPr="0014681B" w:rsidRDefault="00B15979" w:rsidP="00600C61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3317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F3317D">
        <w:rPr>
          <w:rFonts w:ascii="Arial" w:hAnsi="Arial" w:cs="Arial"/>
          <w:sz w:val="18"/>
          <w:szCs w:val="18"/>
        </w:rPr>
        <w:t>HLA-B*</w:t>
      </w:r>
      <w:r w:rsidR="0035290B">
        <w:rPr>
          <w:rFonts w:ascii="Arial" w:hAnsi="Arial" w:cs="Arial"/>
          <w:sz w:val="18"/>
          <w:szCs w:val="18"/>
        </w:rPr>
        <w:t xml:space="preserve">27 </w:t>
      </w:r>
      <w:r w:rsidRPr="00F3317D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Pr="00F3317D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2" w:history="1">
        <w:r w:rsidRPr="00F3317D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F3317D">
        <w:rPr>
          <w:rFonts w:ascii="Arial" w:hAnsi="Arial" w:cs="Arial"/>
          <w:sz w:val="18"/>
          <w:szCs w:val="18"/>
        </w:rPr>
        <w:t>, release 3.</w:t>
      </w:r>
      <w:r w:rsidR="0014681B">
        <w:rPr>
          <w:rFonts w:ascii="Arial" w:hAnsi="Arial" w:cs="Arial"/>
          <w:sz w:val="18"/>
          <w:szCs w:val="18"/>
        </w:rPr>
        <w:t>28</w:t>
      </w:r>
      <w:r w:rsidR="00AA68CB">
        <w:rPr>
          <w:rFonts w:ascii="Arial" w:hAnsi="Arial" w:cs="Arial"/>
          <w:sz w:val="18"/>
          <w:szCs w:val="18"/>
        </w:rPr>
        <w:t xml:space="preserve">.0, </w:t>
      </w:r>
      <w:r w:rsidR="0014681B">
        <w:rPr>
          <w:rFonts w:ascii="Arial" w:hAnsi="Arial" w:cs="Arial"/>
          <w:sz w:val="18"/>
          <w:szCs w:val="18"/>
        </w:rPr>
        <w:t>April 2017</w:t>
      </w:r>
      <w:r w:rsidRPr="00F3317D">
        <w:rPr>
          <w:rFonts w:ascii="Arial" w:hAnsi="Arial" w:cs="Arial"/>
          <w:sz w:val="18"/>
          <w:szCs w:val="18"/>
        </w:rPr>
        <w:t>.</w:t>
      </w:r>
    </w:p>
    <w:p w14:paraId="6AACB635" w14:textId="77777777" w:rsidR="00F3317D" w:rsidRPr="00F3317D" w:rsidRDefault="00F3317D" w:rsidP="00600C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3317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317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317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F3317D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317D">
        <w:rPr>
          <w:rFonts w:cs="Arial"/>
          <w:spacing w:val="-3"/>
          <w:sz w:val="18"/>
          <w:szCs w:val="18"/>
        </w:rPr>
        <w:t>.</w:t>
      </w:r>
    </w:p>
    <w:p w14:paraId="7ED6F6E0" w14:textId="77777777" w:rsidR="0014681B" w:rsidRDefault="00B15979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F3317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14681B" w:rsidRPr="00BB1B3D">
        <w:rPr>
          <w:rFonts w:ascii="Arial" w:hAnsi="Arial"/>
          <w:sz w:val="18"/>
          <w:szCs w:val="18"/>
        </w:rPr>
        <w:t>The following HLA-</w:t>
      </w:r>
      <w:r w:rsidR="0014681B">
        <w:rPr>
          <w:rFonts w:ascii="Arial" w:hAnsi="Arial"/>
          <w:sz w:val="18"/>
          <w:szCs w:val="18"/>
        </w:rPr>
        <w:t>B*27</w:t>
      </w:r>
      <w:r w:rsidR="0014681B" w:rsidRPr="00BB1B3D">
        <w:rPr>
          <w:rFonts w:ascii="Arial" w:hAnsi="Arial"/>
          <w:sz w:val="18"/>
          <w:szCs w:val="18"/>
        </w:rPr>
        <w:t xml:space="preserve"> primer mixes have two </w:t>
      </w:r>
      <w:r w:rsidR="0014681B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W w:w="13192" w:type="dxa"/>
        <w:tblInd w:w="-17" w:type="dxa"/>
        <w:tblLayout w:type="fixed"/>
        <w:tblLook w:val="0020" w:firstRow="1" w:lastRow="0" w:firstColumn="0" w:lastColumn="0" w:noHBand="0" w:noVBand="0"/>
      </w:tblPr>
      <w:tblGrid>
        <w:gridCol w:w="1002"/>
        <w:gridCol w:w="1417"/>
        <w:gridCol w:w="1817"/>
        <w:gridCol w:w="8956"/>
      </w:tblGrid>
      <w:tr w:rsidR="00837AE1" w:rsidRPr="00837AE1" w14:paraId="19C65EA6" w14:textId="77777777" w:rsidTr="00837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6AD9BD2E" w14:textId="77777777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E3B757D" w14:textId="7563F41C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17" w:type="dxa"/>
          </w:tcPr>
          <w:p w14:paraId="304AC31E" w14:textId="1698D27B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B*27 alleles</w:t>
            </w:r>
          </w:p>
        </w:tc>
        <w:tc>
          <w:tcPr>
            <w:tcW w:w="8956" w:type="dxa"/>
          </w:tcPr>
          <w:p w14:paraId="3F2C18F6" w14:textId="77777777" w:rsidR="00837AE1" w:rsidRPr="00837AE1" w:rsidRDefault="00837AE1" w:rsidP="00790E5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837AE1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837AE1" w:rsidRPr="00837AE1" w14:paraId="603BE999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6D625B72" w14:textId="22452C9C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715B0E6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D45B96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E7633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D6F06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D27A8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B4AE9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97A296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9BC81A" w14:textId="0814F21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8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3023A8BC" w14:textId="77777777" w:rsidR="000D5B97" w:rsidRPr="000D5B97" w:rsidRDefault="000D5B97" w:rsidP="000D5B9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27:06:01:01-27:06:01:02, 27:35, 27:41, 27:78, 27:91, 27:106-27:107, 27:154, 27:192, 27:208, 27:222, 27:227</w:t>
            </w:r>
          </w:p>
          <w:p w14:paraId="5090033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0</w:t>
            </w:r>
          </w:p>
        </w:tc>
        <w:tc>
          <w:tcPr>
            <w:tcW w:w="8956" w:type="dxa"/>
          </w:tcPr>
          <w:p w14:paraId="45AE8C71" w14:textId="77777777" w:rsidR="000D5B97" w:rsidRPr="000D5B97" w:rsidRDefault="000D5B97" w:rsidP="000D5B97">
            <w:pPr>
              <w:rPr>
                <w:rFonts w:cs="Arial"/>
                <w:b/>
                <w:color w:val="000000"/>
                <w:sz w:val="18"/>
                <w:szCs w:val="18"/>
                <w:lang w:val="en-SE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5:129, 15:395, 18:02:01, 18:179, 38:22, </w:t>
            </w:r>
            <w:r w:rsidRPr="000D5B9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C*07:05, C*07:538</w:t>
            </w:r>
          </w:p>
          <w:p w14:paraId="3FD75501" w14:textId="5EA0461C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en-SE"/>
              </w:rPr>
            </w:pPr>
          </w:p>
          <w:p w14:paraId="42E4D7E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7B2921B6" w14:textId="77777777" w:rsidTr="008708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002" w:type="dxa"/>
          </w:tcPr>
          <w:p w14:paraId="075C201F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448E86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EB87317" w14:textId="36DE96E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1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7524058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42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5792410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4</w:t>
            </w:r>
          </w:p>
          <w:p w14:paraId="1695599F" w14:textId="6A849A74" w:rsidR="00837AE1" w:rsidRPr="00837AE1" w:rsidRDefault="0087081B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43</w:t>
            </w:r>
          </w:p>
          <w:p w14:paraId="7A9BE87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3:01-27:13:02</w:t>
            </w:r>
          </w:p>
        </w:tc>
        <w:tc>
          <w:tcPr>
            <w:tcW w:w="8956" w:type="dxa"/>
          </w:tcPr>
          <w:p w14:paraId="4A316CC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25EE05" w14:textId="299703E0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08:100, 15:292, 15:401, 35:113, 39:62, 40:202, 44:98, 46:27, 52:31:01-52:31:02</w:t>
            </w:r>
          </w:p>
        </w:tc>
      </w:tr>
      <w:tr w:rsidR="00837AE1" w:rsidRPr="00837AE1" w14:paraId="77CEF54E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9"/>
        </w:trPr>
        <w:tc>
          <w:tcPr>
            <w:tcW w:w="1002" w:type="dxa"/>
          </w:tcPr>
          <w:p w14:paraId="73FF3288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20428F8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34882AB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7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66DAB88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E68A1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2440FF" w14:textId="77777777" w:rsidR="006A2610" w:rsidRDefault="006A2610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4C1C72" w14:textId="4AFB70D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40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046AB57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47</w:t>
            </w:r>
          </w:p>
          <w:p w14:paraId="30F6C60A" w14:textId="77777777" w:rsidR="000D5B97" w:rsidRPr="000D5B97" w:rsidRDefault="000D5B97" w:rsidP="000D5B97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27:12:01:01-27:12:01:03, 27:16, 27:92, 27:119, 27:153</w:t>
            </w:r>
          </w:p>
          <w:p w14:paraId="7720F5D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3, 27:213</w:t>
            </w:r>
          </w:p>
        </w:tc>
        <w:tc>
          <w:tcPr>
            <w:tcW w:w="8956" w:type="dxa"/>
          </w:tcPr>
          <w:p w14:paraId="4683DE9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FE59FC" w14:textId="08CE8DBF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18:33, 37:57, 40:75</w:t>
            </w:r>
            <w:proofErr w:type="gramStart"/>
            <w:r w:rsidRPr="000D5B97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,</w:t>
            </w:r>
            <w:proofErr w:type="gramEnd"/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40:322</w:t>
            </w:r>
            <w:r w:rsidRPr="000D5B97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?</w:t>
            </w:r>
          </w:p>
        </w:tc>
      </w:tr>
      <w:tr w:rsidR="00837AE1" w:rsidRPr="00837AE1" w14:paraId="0989FC5E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9A5AC97" w14:textId="52CD2786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43DB156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2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F1D903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4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4F00376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4</w:t>
            </w:r>
          </w:p>
          <w:p w14:paraId="3190237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17 </w:t>
            </w:r>
          </w:p>
        </w:tc>
        <w:tc>
          <w:tcPr>
            <w:tcW w:w="8956" w:type="dxa"/>
          </w:tcPr>
          <w:p w14:paraId="01ADF483" w14:textId="5F3E5CCA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35:01:30, 40:02:07, 40:06:02, 51:01:52, 57:01:16, 57:03:02, </w:t>
            </w:r>
            <w:r w:rsidRPr="000D5B97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C*02:06:02, C’02:23, C’02:36:01, C*02:68</w:t>
            </w:r>
          </w:p>
        </w:tc>
      </w:tr>
      <w:tr w:rsidR="00837AE1" w:rsidRPr="00837AE1" w14:paraId="2FF40C3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0AC9397C" w14:textId="23722B21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64AF0E7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0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A79AD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1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56E622E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4, 27:81</w:t>
            </w:r>
          </w:p>
          <w:p w14:paraId="459A240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1 </w:t>
            </w:r>
          </w:p>
        </w:tc>
        <w:tc>
          <w:tcPr>
            <w:tcW w:w="8956" w:type="dxa"/>
          </w:tcPr>
          <w:p w14:paraId="4564328C" w14:textId="377AFB47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44:20, 44:47, 44:100, 44:197, 50:20, 51:85, 51:192, 51:214, 51:261, 51:274, 52:26</w:t>
            </w:r>
          </w:p>
        </w:tc>
      </w:tr>
      <w:tr w:rsidR="00837AE1" w:rsidRPr="00837AE1" w14:paraId="71830D61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084536C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2F8122B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7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 </w:t>
            </w:r>
          </w:p>
          <w:p w14:paraId="081E719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F8B24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FF18E9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41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61DD405C" w14:textId="448B4FD8" w:rsidR="00837AE1" w:rsidRPr="00837AE1" w:rsidRDefault="0087081B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24</w:t>
            </w:r>
          </w:p>
          <w:p w14:paraId="7FFAE95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D6340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8B70E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49</w:t>
            </w:r>
          </w:p>
        </w:tc>
        <w:tc>
          <w:tcPr>
            <w:tcW w:w="8956" w:type="dxa"/>
          </w:tcPr>
          <w:p w14:paraId="307772FC" w14:textId="1EAB6FE2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07:174, 07:202, 07:222, 07:279, 08:213, 40:31, 40:45, 40:80, 48:01:01:01-48:01:10, 48:04:01:01-48:04:02, 48:06-48:07, 48:09, 48:11, 48:15-48:16, 48:18-48:20, 48:22, 48:24, 48:27-48:39, 48:41-48:50, 81:01:01:01-81:10</w:t>
            </w:r>
          </w:p>
        </w:tc>
      </w:tr>
      <w:tr w:rsidR="00837AE1" w:rsidRPr="00837AE1" w14:paraId="071541A9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tcW w:w="1002" w:type="dxa"/>
          </w:tcPr>
          <w:p w14:paraId="4BA5284A" w14:textId="6DED5698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1A07880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DF9887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4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7BEE089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35</w:t>
            </w:r>
          </w:p>
          <w:p w14:paraId="75CBEC01" w14:textId="7A6ADD03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sv-SE"/>
              </w:rPr>
              <w:t>*</w:t>
            </w: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27:25, 27:38, 27:47, </w:t>
            </w:r>
            <w:proofErr w:type="gramStart"/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27:50:01-27:50:02</w:t>
            </w:r>
            <w:proofErr w:type="gramEnd"/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, 27:63, 27:76, 27:139, 27:213</w:t>
            </w:r>
          </w:p>
        </w:tc>
        <w:tc>
          <w:tcPr>
            <w:tcW w:w="8956" w:type="dxa"/>
          </w:tcPr>
          <w:p w14:paraId="2B29E5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38:22</w:t>
            </w:r>
          </w:p>
          <w:p w14:paraId="014D21C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5:129, 15:342, 15:395 </w:t>
            </w:r>
          </w:p>
        </w:tc>
      </w:tr>
      <w:tr w:rsidR="00837AE1" w:rsidRPr="00837AE1" w14:paraId="72578628" w14:textId="77777777" w:rsidTr="005B1A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79"/>
        </w:trPr>
        <w:tc>
          <w:tcPr>
            <w:tcW w:w="1002" w:type="dxa"/>
            <w:tcMar>
              <w:top w:w="57" w:type="dxa"/>
              <w:bottom w:w="57" w:type="dxa"/>
            </w:tcMar>
          </w:tcPr>
          <w:p w14:paraId="5584A19F" w14:textId="451FFB9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  <w:tcMar>
              <w:top w:w="57" w:type="dxa"/>
              <w:bottom w:w="57" w:type="dxa"/>
            </w:tcMar>
          </w:tcPr>
          <w:p w14:paraId="5C39431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9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1BCEAD5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7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5F3275DD" w14:textId="72A5D634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79855AFE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6FDD7D" w14:textId="77777777" w:rsidR="00CA2C48" w:rsidRDefault="00CA2C48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E0924D" w14:textId="1AADFA81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4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  <w:tcMar>
              <w:top w:w="57" w:type="dxa"/>
              <w:bottom w:w="57" w:type="dxa"/>
            </w:tcMar>
          </w:tcPr>
          <w:p w14:paraId="4FCB424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09</w:t>
            </w:r>
          </w:p>
          <w:p w14:paraId="43B9DD5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6, 27:173</w:t>
            </w:r>
          </w:p>
          <w:p w14:paraId="4C6DBDC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25, 27:45, 27:108, 27:115, 27:161</w:t>
            </w:r>
          </w:p>
          <w:p w14:paraId="02051046" w14:textId="4A032086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9, 27:192</w:t>
            </w:r>
          </w:p>
        </w:tc>
        <w:tc>
          <w:tcPr>
            <w:tcW w:w="8956" w:type="dxa"/>
            <w:tcMar>
              <w:top w:w="57" w:type="dxa"/>
              <w:bottom w:w="57" w:type="dxa"/>
            </w:tcMar>
          </w:tcPr>
          <w:p w14:paraId="174DF33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778DA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48:21, 48:26</w:t>
            </w:r>
          </w:p>
          <w:p w14:paraId="1980F0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07:197, 15:129, 15:342</w:t>
            </w:r>
          </w:p>
          <w:p w14:paraId="0285A35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DEBA5A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D76C03" w14:textId="752313F0" w:rsidR="00837AE1" w:rsidRPr="00837AE1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07:329, 15:227, 18:183, 37:23, 40:213, 42:28, 44:338, 51:32, 58:52</w:t>
            </w:r>
          </w:p>
        </w:tc>
      </w:tr>
      <w:tr w:rsidR="00837AE1" w:rsidRPr="00837AE1" w14:paraId="2DA0C384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2C29FEC" w14:textId="2298622F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1417" w:type="dxa"/>
          </w:tcPr>
          <w:p w14:paraId="1F7DF01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1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3D703D2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E7E89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D31C1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E93E0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FE4C4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DC0BAD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CCF12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4B076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66FB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C2302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B805DB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311304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F89656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5EABA0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F338A2" w14:textId="77777777" w:rsidR="000D5B97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BD07565" w14:textId="77777777" w:rsidR="000D5B97" w:rsidRDefault="000D5B97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BF0B56" w14:textId="20AC12EC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6850CF7F" w14:textId="77777777" w:rsidR="000D5B97" w:rsidRDefault="000D5B97" w:rsidP="00790E57">
            <w:pPr>
              <w:spacing w:before="2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>*27:04:01-27:04:06, 27:06:01:01-27:06:01:02, 27:15, 27:20, 27:21:02, 27:24-27:25, 27:66N, 27:68-27:69, 27:91, 27:100, 27:103, 27:105, 27:109, 27:112-27:115, 27:138, 27:147, 27:149, 27:165, 27:173, 27:192, 27:208, 27:210-27:211, 27:214, 27:222, 27:226, 27:229</w:t>
            </w:r>
          </w:p>
          <w:p w14:paraId="36630D0E" w14:textId="7F353305" w:rsidR="00837AE1" w:rsidRPr="00837AE1" w:rsidRDefault="00837AE1" w:rsidP="00790E57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39, 27:137</w:t>
            </w:r>
          </w:p>
        </w:tc>
        <w:tc>
          <w:tcPr>
            <w:tcW w:w="8956" w:type="dxa"/>
          </w:tcPr>
          <w:p w14:paraId="10F8A363" w14:textId="77777777" w:rsidR="00837AE1" w:rsidRPr="00837AE1" w:rsidRDefault="00837AE1" w:rsidP="00790E57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47</w:t>
            </w:r>
          </w:p>
        </w:tc>
      </w:tr>
      <w:tr w:rsidR="00837AE1" w:rsidRPr="00837AE1" w14:paraId="56A4AD04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03"/>
        </w:trPr>
        <w:tc>
          <w:tcPr>
            <w:tcW w:w="1002" w:type="dxa"/>
          </w:tcPr>
          <w:p w14:paraId="0B795B6C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49B5081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1051E1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9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7C61601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3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3EAFD0C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E969A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7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2DF35B3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5, 27:149</w:t>
            </w:r>
          </w:p>
          <w:p w14:paraId="6C003349" w14:textId="64F1B085" w:rsidR="00837AE1" w:rsidRPr="00837AE1" w:rsidRDefault="00637EC4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837AE1" w:rsidRPr="00837AE1">
              <w:rPr>
                <w:rFonts w:cs="Arial"/>
                <w:color w:val="000000"/>
                <w:sz w:val="18"/>
                <w:szCs w:val="18"/>
              </w:rPr>
              <w:t>27:37</w:t>
            </w:r>
          </w:p>
          <w:p w14:paraId="5EBC689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5, 27:28, 27:62, 27:71</w:t>
            </w:r>
          </w:p>
          <w:p w14:paraId="7D05201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26, 27:31, 27:101, 27:157 </w:t>
            </w:r>
          </w:p>
        </w:tc>
        <w:tc>
          <w:tcPr>
            <w:tcW w:w="8956" w:type="dxa"/>
          </w:tcPr>
          <w:p w14:paraId="3F22F51B" w14:textId="77777777" w:rsidR="00CC6FEA" w:rsidRDefault="00CC6FEA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EE3B2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8:43, 40:210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, 40:229, 40:399N</w:t>
            </w:r>
          </w:p>
          <w:p w14:paraId="405FDB66" w14:textId="270DD47B" w:rsidR="00837AE1" w:rsidRPr="00837AE1" w:rsidRDefault="00837AE1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8:02:01-18:02:02, 18:179</w:t>
            </w:r>
            <w:r w:rsidR="00637EC4">
              <w:rPr>
                <w:rFonts w:cs="Arial"/>
                <w:color w:val="000000"/>
                <w:sz w:val="18"/>
                <w:szCs w:val="18"/>
              </w:rPr>
              <w:t>,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32:89, C*07:05, C*07:538</w:t>
            </w:r>
          </w:p>
          <w:p w14:paraId="4E39DE54" w14:textId="77777777" w:rsid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0B38B" w14:textId="3292C9A9" w:rsidR="00837AE1" w:rsidRPr="00837AE1" w:rsidRDefault="00837AE1" w:rsidP="000D5B9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40:166</w:t>
            </w:r>
            <w:r w:rsidRPr="00837AE1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, 82:01:01:01-82:0</w:t>
            </w:r>
            <w:r w:rsidR="000D5B97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</w:tr>
      <w:tr w:rsidR="00837AE1" w:rsidRPr="00837AE1" w14:paraId="2D3B4F2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A1276E0" w14:textId="6CFA726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2167288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0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0D8B4D0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4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7CC1094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3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817" w:type="dxa"/>
          </w:tcPr>
          <w:p w14:paraId="0FF72DC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2 </w:t>
            </w:r>
          </w:p>
          <w:p w14:paraId="18A47B26" w14:textId="2A0CA63E" w:rsidR="00837AE1" w:rsidRPr="00837AE1" w:rsidRDefault="006D5977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64N</w:t>
            </w:r>
          </w:p>
          <w:p w14:paraId="37FA285D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2</w:t>
            </w:r>
          </w:p>
        </w:tc>
        <w:tc>
          <w:tcPr>
            <w:tcW w:w="8956" w:type="dxa"/>
          </w:tcPr>
          <w:p w14:paraId="12EB54A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60</w:t>
            </w:r>
          </w:p>
          <w:p w14:paraId="691A339F" w14:textId="566E52FF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3:103N, 40:118N, 40:291N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66:39N</w:t>
            </w:r>
          </w:p>
        </w:tc>
      </w:tr>
      <w:tr w:rsidR="00837AE1" w:rsidRPr="00837AE1" w14:paraId="0156F3E9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3"/>
        </w:trPr>
        <w:tc>
          <w:tcPr>
            <w:tcW w:w="1002" w:type="dxa"/>
          </w:tcPr>
          <w:p w14:paraId="57575BD6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4D6AF91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1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1BE27A6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2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2FE1447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04</w:t>
            </w:r>
          </w:p>
          <w:p w14:paraId="700C01F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57 </w:t>
            </w:r>
          </w:p>
        </w:tc>
        <w:tc>
          <w:tcPr>
            <w:tcW w:w="8956" w:type="dxa"/>
          </w:tcPr>
          <w:p w14:paraId="17B422D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A88DD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27</w:t>
            </w:r>
          </w:p>
        </w:tc>
      </w:tr>
      <w:tr w:rsidR="00837AE1" w:rsidRPr="00837AE1" w14:paraId="79FA246B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7FD7F41A" w14:textId="5F0460DD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1ABC8E1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4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EA31AE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2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7C29CAF7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4N</w:t>
            </w:r>
          </w:p>
          <w:p w14:paraId="6A5C5B37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48 </w:t>
            </w:r>
          </w:p>
        </w:tc>
        <w:tc>
          <w:tcPr>
            <w:tcW w:w="8956" w:type="dxa"/>
          </w:tcPr>
          <w:p w14:paraId="742445FD" w14:textId="7EAD3B8C" w:rsidR="00837AE1" w:rsidRPr="00837AE1" w:rsidRDefault="000D5B97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0D5B9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3:103N, 40:118N, 40:291N, </w:t>
            </w:r>
            <w:r w:rsidRPr="000D5B97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A*66:39N</w:t>
            </w:r>
          </w:p>
          <w:p w14:paraId="2E9DE22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18:162</w:t>
            </w:r>
          </w:p>
        </w:tc>
      </w:tr>
      <w:tr w:rsidR="00837AE1" w:rsidRPr="00837AE1" w14:paraId="730DB8B6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0C5421CC" w14:textId="4604F100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837AE1">
              <w:rPr>
                <w:rFonts w:cs="Arial"/>
                <w:b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12A14B94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70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sz w:val="18"/>
                <w:szCs w:val="18"/>
              </w:rPr>
              <w:t xml:space="preserve"> </w:t>
            </w:r>
          </w:p>
          <w:p w14:paraId="50DD36A5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105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sz w:val="18"/>
                <w:szCs w:val="18"/>
              </w:rPr>
              <w:t xml:space="preserve"> </w:t>
            </w:r>
          </w:p>
          <w:p w14:paraId="51863587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210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00EAF97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54, 27:123</w:t>
            </w:r>
          </w:p>
          <w:p w14:paraId="51701EA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67</w:t>
            </w:r>
          </w:p>
          <w:p w14:paraId="55547B6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  <w:lang w:val="sv-SE"/>
              </w:rPr>
              <w:t>*27:74</w:t>
            </w:r>
          </w:p>
        </w:tc>
        <w:tc>
          <w:tcPr>
            <w:tcW w:w="8956" w:type="dxa"/>
          </w:tcPr>
          <w:p w14:paraId="251007F3" w14:textId="77777777" w:rsidR="00837AE1" w:rsidRPr="00837AE1" w:rsidRDefault="00837AE1" w:rsidP="00790E57">
            <w:pPr>
              <w:rPr>
                <w:rFonts w:cs="Arial"/>
                <w:color w:val="FF0000"/>
                <w:sz w:val="18"/>
                <w:szCs w:val="18"/>
              </w:rPr>
            </w:pPr>
          </w:p>
        </w:tc>
      </w:tr>
      <w:tr w:rsidR="00837AE1" w:rsidRPr="00837AE1" w14:paraId="62E3F3E0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70740A3C" w14:textId="6676778B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2EB9A43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2DCEA82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4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4BC550D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9N, 27:137</w:t>
            </w:r>
          </w:p>
          <w:p w14:paraId="6BBB5B90" w14:textId="58F7810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72</w:t>
            </w:r>
            <w:r w:rsidR="00637EC4">
              <w:rPr>
                <w:rFonts w:cs="Arial"/>
                <w:color w:val="000000"/>
                <w:sz w:val="18"/>
                <w:szCs w:val="18"/>
              </w:rPr>
              <w:t>-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73</w:t>
            </w:r>
          </w:p>
        </w:tc>
        <w:tc>
          <w:tcPr>
            <w:tcW w:w="8956" w:type="dxa"/>
          </w:tcPr>
          <w:p w14:paraId="0DB48F2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6E9FF314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E0FC120" w14:textId="1F5C0A81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 xml:space="preserve">31 </w:t>
            </w:r>
          </w:p>
        </w:tc>
        <w:tc>
          <w:tcPr>
            <w:tcW w:w="1417" w:type="dxa"/>
          </w:tcPr>
          <w:p w14:paraId="1D70BFEB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2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097F654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6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775E070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6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58A4587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5N</w:t>
            </w:r>
          </w:p>
          <w:p w14:paraId="33E23E2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6</w:t>
            </w:r>
          </w:p>
          <w:p w14:paraId="0977E44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118 </w:t>
            </w:r>
          </w:p>
        </w:tc>
        <w:tc>
          <w:tcPr>
            <w:tcW w:w="8956" w:type="dxa"/>
          </w:tcPr>
          <w:p w14:paraId="577CED14" w14:textId="77777777" w:rsidR="00837AE1" w:rsidRPr="00837AE1" w:rsidRDefault="00837AE1" w:rsidP="00790E5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A*24:185N</w:t>
            </w:r>
          </w:p>
        </w:tc>
      </w:tr>
      <w:tr w:rsidR="00837AE1" w:rsidRPr="00837AE1" w14:paraId="243190CE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tcW w:w="1002" w:type="dxa"/>
          </w:tcPr>
          <w:p w14:paraId="093D25CE" w14:textId="30A41A79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AF6342">
              <w:rPr>
                <w:rFonts w:cs="Arial"/>
                <w:b/>
                <w:sz w:val="18"/>
                <w:szCs w:val="18"/>
                <w:lang w:val="sv-SE"/>
              </w:rPr>
              <w:t>32</w:t>
            </w:r>
          </w:p>
          <w:p w14:paraId="09DFF3BB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417" w:type="dxa"/>
          </w:tcPr>
          <w:p w14:paraId="6F9600A2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90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  <w:r w:rsidRPr="00837AE1">
              <w:rPr>
                <w:rFonts w:cs="Arial"/>
                <w:sz w:val="18"/>
                <w:szCs w:val="18"/>
              </w:rPr>
              <w:t xml:space="preserve">  </w:t>
            </w:r>
          </w:p>
          <w:p w14:paraId="68A32D6D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5712A210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00E01622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2129FFEB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370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657944E6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32, 27:70</w:t>
            </w:r>
          </w:p>
          <w:p w14:paraId="78550C49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71C53976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363A6844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</w:p>
          <w:p w14:paraId="0CED074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85</w:t>
            </w:r>
          </w:p>
        </w:tc>
        <w:tc>
          <w:tcPr>
            <w:tcW w:w="8956" w:type="dxa"/>
          </w:tcPr>
          <w:p w14:paraId="7C3BFBA3" w14:textId="35ACA14C" w:rsidR="00837AE1" w:rsidRPr="00837AE1" w:rsidRDefault="00A128D1" w:rsidP="00790E57">
            <w:pPr>
              <w:rPr>
                <w:rFonts w:cs="Arial"/>
                <w:sz w:val="18"/>
                <w:szCs w:val="18"/>
              </w:rPr>
            </w:pPr>
            <w:r w:rsidRPr="00A128D1">
              <w:rPr>
                <w:rFonts w:cs="Arial"/>
                <w:sz w:val="18"/>
                <w:szCs w:val="18"/>
                <w:lang w:val="en-GB"/>
              </w:rPr>
              <w:t xml:space="preserve">*07:28, 07:118, 08:14, 08:87, 15:17:01:01-15:17:07, 15:162, 15:168, 15:177, 15:196, 15:208, 15:216, 15:230, 15:233, 15:269, 15:273, 15:339, 15:356, 15:396, 15:403, 15:411, 15:423-15:424, 15:446, 15:462, 15:500, 15:516, 15:523, 15:532, 15:546Q, 15:553, 15:555, 18:166, 35:234, 40:124:02, 40:180, 40:240, 40:414, 44:02:33, 44:41:01, 44:54, 44:65, 44:106, 44:135, 44:440, </w:t>
            </w:r>
            <w:r w:rsidRPr="00A128D1">
              <w:rPr>
                <w:rFonts w:cs="Arial"/>
                <w:b/>
                <w:sz w:val="18"/>
                <w:szCs w:val="18"/>
                <w:lang w:val="en-GB"/>
              </w:rPr>
              <w:t>C*02:07, C*02:97, C*02:158</w:t>
            </w:r>
          </w:p>
        </w:tc>
      </w:tr>
      <w:tr w:rsidR="00837AE1" w:rsidRPr="00837AE1" w14:paraId="0292585A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8"/>
        </w:trPr>
        <w:tc>
          <w:tcPr>
            <w:tcW w:w="1002" w:type="dxa"/>
          </w:tcPr>
          <w:p w14:paraId="07495441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33</w:t>
            </w:r>
          </w:p>
        </w:tc>
        <w:tc>
          <w:tcPr>
            <w:tcW w:w="1417" w:type="dxa"/>
          </w:tcPr>
          <w:p w14:paraId="233208CC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5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5188430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5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06FC6261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27:84</w:t>
            </w:r>
          </w:p>
          <w:p w14:paraId="1B56E999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 xml:space="preserve">*27:73, 27:80 </w:t>
            </w:r>
          </w:p>
        </w:tc>
        <w:tc>
          <w:tcPr>
            <w:tcW w:w="8956" w:type="dxa"/>
          </w:tcPr>
          <w:p w14:paraId="704C5B8F" w14:textId="77777777" w:rsidR="00837AE1" w:rsidRPr="00837AE1" w:rsidRDefault="00837AE1" w:rsidP="00790E57">
            <w:pPr>
              <w:rPr>
                <w:rFonts w:cs="Arial"/>
                <w:b/>
                <w:bCs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</w:t>
            </w:r>
            <w:r w:rsidRPr="00837AE1">
              <w:rPr>
                <w:rFonts w:cs="Arial"/>
                <w:sz w:val="18"/>
                <w:szCs w:val="18"/>
                <w:lang w:val="sv-SE"/>
              </w:rPr>
              <w:t xml:space="preserve">13:130, </w:t>
            </w:r>
            <w:r w:rsidRPr="00837AE1">
              <w:rPr>
                <w:rFonts w:cs="Arial"/>
                <w:b/>
                <w:bCs/>
                <w:sz w:val="18"/>
                <w:szCs w:val="18"/>
                <w:lang w:val="sv-SE"/>
              </w:rPr>
              <w:t>C*02:11</w:t>
            </w:r>
          </w:p>
          <w:p w14:paraId="3C617A0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bCs/>
                <w:sz w:val="18"/>
                <w:szCs w:val="18"/>
                <w:lang w:val="sv-SE"/>
              </w:rPr>
              <w:t>*</w:t>
            </w:r>
            <w:r w:rsidRPr="00837AE1">
              <w:rPr>
                <w:rFonts w:cs="Arial"/>
                <w:sz w:val="18"/>
                <w:szCs w:val="18"/>
                <w:lang w:val="sv-SE"/>
              </w:rPr>
              <w:t>40:88</w:t>
            </w:r>
          </w:p>
        </w:tc>
      </w:tr>
      <w:tr w:rsidR="00837AE1" w:rsidRPr="00837AE1" w14:paraId="702A98B7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3541BF5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837AE1">
              <w:rPr>
                <w:rFonts w:cs="Arial"/>
                <w:b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0CC166BE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160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</w:p>
          <w:p w14:paraId="728F3E3E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 xml:space="preserve">265 </w:t>
            </w:r>
            <w:proofErr w:type="spellStart"/>
            <w:r w:rsidRPr="00837AE1">
              <w:rPr>
                <w:rFonts w:cs="Arial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35BAA9E8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82</w:t>
            </w:r>
          </w:p>
          <w:p w14:paraId="55150A50" w14:textId="77777777" w:rsidR="00837AE1" w:rsidRPr="00837AE1" w:rsidRDefault="00837AE1" w:rsidP="00790E57">
            <w:pPr>
              <w:rPr>
                <w:rFonts w:cs="Arial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</w:rPr>
              <w:t>*27:118</w:t>
            </w:r>
          </w:p>
        </w:tc>
        <w:tc>
          <w:tcPr>
            <w:tcW w:w="8956" w:type="dxa"/>
          </w:tcPr>
          <w:p w14:paraId="2339818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6AE44002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D3196AC" w14:textId="5D905CC6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626E176E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2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3485B3B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8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7D00D89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34</w:t>
            </w:r>
          </w:p>
          <w:p w14:paraId="24810F8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83</w:t>
            </w:r>
          </w:p>
        </w:tc>
        <w:tc>
          <w:tcPr>
            <w:tcW w:w="8956" w:type="dxa"/>
          </w:tcPr>
          <w:p w14:paraId="063CF08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37AE1" w:rsidRPr="00837AE1" w14:paraId="09F0E921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1788C2E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18A6998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9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4A5BA6B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35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4A370584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146</w:t>
            </w:r>
          </w:p>
          <w:p w14:paraId="3BDB6FA5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27:94N </w:t>
            </w:r>
          </w:p>
        </w:tc>
        <w:tc>
          <w:tcPr>
            <w:tcW w:w="8956" w:type="dxa"/>
          </w:tcPr>
          <w:p w14:paraId="6C56ECD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C92DDA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37:33N</w:t>
            </w:r>
          </w:p>
        </w:tc>
      </w:tr>
      <w:tr w:rsidR="00837AE1" w:rsidRPr="00837AE1" w14:paraId="4D7E4F73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50142F35" w14:textId="3147581D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3163E92F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0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60F57D4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5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6889B013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7</w:t>
            </w:r>
          </w:p>
          <w:p w14:paraId="0534CAE8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91</w:t>
            </w:r>
          </w:p>
        </w:tc>
        <w:tc>
          <w:tcPr>
            <w:tcW w:w="8956" w:type="dxa"/>
          </w:tcPr>
          <w:p w14:paraId="5558DF6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FF256D" w:rsidRPr="00837AE1" w14:paraId="2D92A1CE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1355C87" w14:textId="202AB847" w:rsidR="00FF256D" w:rsidRPr="00837AE1" w:rsidRDefault="00FF256D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</w:t>
            </w:r>
            <w:r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3FDBC8B9" w14:textId="77777777" w:rsidR="00FF256D" w:rsidRDefault="00FF256D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5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172B75B8" w14:textId="0FCC6A85" w:rsidR="00FF256D" w:rsidRPr="00837AE1" w:rsidRDefault="00FF256D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9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6315FEC9" w14:textId="69C8E1CA" w:rsidR="00B86FC4" w:rsidRDefault="00B86FC4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FF256D">
              <w:rPr>
                <w:rFonts w:cs="Arial"/>
                <w:color w:val="000000"/>
                <w:sz w:val="18"/>
                <w:szCs w:val="18"/>
              </w:rPr>
              <w:t>27:68</w:t>
            </w:r>
          </w:p>
          <w:p w14:paraId="794FE30A" w14:textId="5DDC6286" w:rsidR="00FF256D" w:rsidRPr="00837AE1" w:rsidRDefault="00FF256D" w:rsidP="00790E5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FF256D">
              <w:rPr>
                <w:rFonts w:cs="Arial"/>
                <w:color w:val="000000"/>
                <w:sz w:val="18"/>
                <w:szCs w:val="18"/>
              </w:rPr>
              <w:t>27:05:02:04Q</w:t>
            </w:r>
          </w:p>
        </w:tc>
        <w:tc>
          <w:tcPr>
            <w:tcW w:w="8956" w:type="dxa"/>
          </w:tcPr>
          <w:p w14:paraId="3EF9D03F" w14:textId="29137053" w:rsidR="00FF256D" w:rsidRDefault="00FF256D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FF256D">
              <w:rPr>
                <w:rFonts w:cs="Arial"/>
                <w:color w:val="000000"/>
                <w:sz w:val="18"/>
                <w:szCs w:val="18"/>
              </w:rPr>
              <w:t>*15:201</w:t>
            </w:r>
          </w:p>
          <w:p w14:paraId="08C5F69D" w14:textId="43CEEC37" w:rsidR="00FF256D" w:rsidRPr="00837AE1" w:rsidRDefault="00FF256D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C25BA2" w:rsidRPr="00837AE1" w14:paraId="1762BE46" w14:textId="77777777" w:rsidTr="00837A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2FA615DC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11A15B7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2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09006280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55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4A4F9597" w14:textId="77777777" w:rsidR="00CA2C48" w:rsidRDefault="00CA2C48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CF90E1" w14:textId="2190C7D9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9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0DC7444B" w14:textId="4D989EDD" w:rsidR="00637EC4" w:rsidRDefault="00637EC4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66N</w:t>
            </w:r>
          </w:p>
          <w:p w14:paraId="1587DDBC" w14:textId="042EAD9E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01, 27:142</w:t>
            </w:r>
          </w:p>
          <w:p w14:paraId="34D90201" w14:textId="77777777" w:rsidR="00637EC4" w:rsidRDefault="00637EC4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F1861F" w14:textId="78FA4940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>*27:58</w:t>
            </w:r>
          </w:p>
        </w:tc>
        <w:tc>
          <w:tcPr>
            <w:tcW w:w="8956" w:type="dxa"/>
          </w:tcPr>
          <w:p w14:paraId="2B56DC8D" w14:textId="77777777" w:rsidR="00637EC4" w:rsidRDefault="00637EC4" w:rsidP="00790E5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B33772" w14:textId="17BD7792" w:rsidR="00837AE1" w:rsidRPr="00837AE1" w:rsidRDefault="00A128D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A128D1">
              <w:rPr>
                <w:rFonts w:cs="Arial"/>
                <w:color w:val="000000"/>
                <w:sz w:val="18"/>
                <w:szCs w:val="18"/>
                <w:lang w:val="en-GB"/>
              </w:rPr>
              <w:t>*13:23, 13:55, 18:09, 37:10, 40:47, 40:96, 40:157, 40:201, 44:15:01:01-44:15:01:02, 44:55, 44:103, 44:188, 44:212, 49:02</w:t>
            </w:r>
          </w:p>
        </w:tc>
      </w:tr>
      <w:tr w:rsidR="00C25BA2" w:rsidRPr="00837AE1" w14:paraId="0B7D03FB" w14:textId="77777777" w:rsidTr="00837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002" w:type="dxa"/>
          </w:tcPr>
          <w:p w14:paraId="422A3D33" w14:textId="77777777" w:rsidR="00837AE1" w:rsidRPr="00837AE1" w:rsidRDefault="00837AE1" w:rsidP="00790E5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b/>
                <w:color w:val="000000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697AA916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15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  <w:p w14:paraId="21B5AFD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230 </w:t>
            </w:r>
            <w:proofErr w:type="spellStart"/>
            <w:r w:rsidRPr="00837AE1">
              <w:rPr>
                <w:rFonts w:cs="Arial"/>
                <w:color w:val="000000"/>
                <w:sz w:val="18"/>
                <w:szCs w:val="18"/>
              </w:rPr>
              <w:t>bp</w:t>
            </w:r>
            <w:proofErr w:type="spellEnd"/>
          </w:p>
        </w:tc>
        <w:tc>
          <w:tcPr>
            <w:tcW w:w="1817" w:type="dxa"/>
          </w:tcPr>
          <w:p w14:paraId="5EA92519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</w:t>
            </w:r>
            <w:r w:rsidRPr="00837AE1">
              <w:rPr>
                <w:rFonts w:cs="Arial"/>
                <w:color w:val="000000"/>
                <w:sz w:val="18"/>
                <w:szCs w:val="18"/>
              </w:rPr>
              <w:t>27:84</w:t>
            </w:r>
          </w:p>
          <w:p w14:paraId="1A011DEE" w14:textId="77777777" w:rsidR="00837AE1" w:rsidRPr="00837AE1" w:rsidRDefault="00837AE1" w:rsidP="00790E57">
            <w:pPr>
              <w:rPr>
                <w:rFonts w:cs="Arial"/>
                <w:sz w:val="18"/>
                <w:szCs w:val="18"/>
                <w:lang w:val="sv-SE"/>
              </w:rPr>
            </w:pPr>
            <w:r w:rsidRPr="00837AE1">
              <w:rPr>
                <w:rFonts w:cs="Arial"/>
                <w:sz w:val="18"/>
                <w:szCs w:val="18"/>
                <w:lang w:val="sv-SE"/>
              </w:rPr>
              <w:t>*27:141</w:t>
            </w:r>
          </w:p>
        </w:tc>
        <w:tc>
          <w:tcPr>
            <w:tcW w:w="8956" w:type="dxa"/>
          </w:tcPr>
          <w:p w14:paraId="37E5F1E1" w14:textId="77777777" w:rsidR="00837AE1" w:rsidRPr="00837AE1" w:rsidRDefault="00837AE1" w:rsidP="00790E57">
            <w:pPr>
              <w:rPr>
                <w:rFonts w:cs="Arial"/>
                <w:color w:val="000000"/>
                <w:sz w:val="18"/>
                <w:szCs w:val="18"/>
              </w:rPr>
            </w:pPr>
            <w:r w:rsidRPr="00837AE1">
              <w:rPr>
                <w:rFonts w:cs="Arial"/>
                <w:color w:val="000000"/>
                <w:sz w:val="18"/>
                <w:szCs w:val="18"/>
              </w:rPr>
              <w:t xml:space="preserve">*13:130, </w:t>
            </w:r>
            <w:r w:rsidRPr="00837AE1">
              <w:rPr>
                <w:rFonts w:cs="Arial"/>
                <w:b/>
                <w:bCs/>
                <w:color w:val="000000"/>
                <w:sz w:val="18"/>
                <w:szCs w:val="18"/>
              </w:rPr>
              <w:t>C*02:11</w:t>
            </w:r>
          </w:p>
        </w:tc>
      </w:tr>
    </w:tbl>
    <w:p w14:paraId="22B48544" w14:textId="77777777" w:rsidR="0014681B" w:rsidRDefault="0014681B" w:rsidP="00600C61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0DECEA4" w14:textId="12530BED" w:rsidR="00E60DB4" w:rsidRDefault="00606000" w:rsidP="00600C61">
      <w:pPr>
        <w:ind w:right="-143"/>
        <w:jc w:val="both"/>
        <w:rPr>
          <w:rFonts w:ascii="Arial" w:hAnsi="Arial" w:cs="Arial"/>
          <w:sz w:val="18"/>
          <w:szCs w:val="18"/>
        </w:rPr>
      </w:pPr>
      <w:r w:rsidRPr="0060600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606000">
        <w:rPr>
          <w:rFonts w:ascii="Arial" w:hAnsi="Arial" w:cs="Arial"/>
          <w:spacing w:val="-3"/>
          <w:sz w:val="18"/>
          <w:szCs w:val="18"/>
        </w:rPr>
        <w:t xml:space="preserve">The following HLA-B*27 alleles </w:t>
      </w:r>
      <w:r w:rsidRPr="0060600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6FD4184" w14:textId="77777777" w:rsidR="00CA767B" w:rsidRPr="006557A5" w:rsidRDefault="00CA767B" w:rsidP="00600C61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60"/>
        <w:gridCol w:w="1593"/>
      </w:tblGrid>
      <w:tr w:rsidR="0072690D" w:rsidRPr="008173D6" w14:paraId="46BF806E" w14:textId="77777777" w:rsidTr="00AA4F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9F09C52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2EA9E4E9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327C5B">
              <w:rPr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383766" w:rsidRPr="008173D6" w14:paraId="031CE369" w14:textId="77777777" w:rsidTr="003837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262D432" w14:textId="054AAEB4" w:rsidR="00383766" w:rsidRPr="00327C5B" w:rsidRDefault="00383766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000000"/>
                <w:spacing w:val="-3"/>
                <w:sz w:val="18"/>
                <w:szCs w:val="18"/>
              </w:rPr>
            </w:pPr>
            <w:r>
              <w:rPr>
                <w:color w:val="000000"/>
                <w:spacing w:val="-3"/>
                <w:sz w:val="18"/>
                <w:szCs w:val="18"/>
              </w:rPr>
              <w:t>B</w:t>
            </w:r>
            <w:r w:rsidRPr="00383766">
              <w:rPr>
                <w:color w:val="000000"/>
                <w:spacing w:val="-3"/>
                <w:sz w:val="18"/>
                <w:szCs w:val="18"/>
              </w:rPr>
              <w:t>*27:14, 27:8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4733749" w14:textId="790A48AE" w:rsidR="00383766" w:rsidRPr="00327C5B" w:rsidRDefault="00383766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000000"/>
                <w:spacing w:val="-3"/>
                <w:sz w:val="18"/>
                <w:szCs w:val="18"/>
              </w:rPr>
            </w:pPr>
            <w:r>
              <w:rPr>
                <w:color w:val="000000"/>
                <w:spacing w:val="-3"/>
                <w:sz w:val="18"/>
                <w:szCs w:val="18"/>
              </w:rPr>
              <w:t>17</w:t>
            </w:r>
          </w:p>
        </w:tc>
      </w:tr>
      <w:tr w:rsidR="0072690D" w:rsidRPr="008173D6" w14:paraId="428F84EF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BAEE83C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37, 27:55, 27:10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40100B55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2</w:t>
            </w:r>
          </w:p>
        </w:tc>
      </w:tr>
      <w:tr w:rsidR="0072690D" w:rsidRPr="00762323" w14:paraId="73D4BAC5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6EBA27D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53, 27:1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68C54AD5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13</w:t>
            </w:r>
          </w:p>
        </w:tc>
      </w:tr>
      <w:tr w:rsidR="00DE180A" w:rsidRPr="00762323" w14:paraId="752092F8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00F54C73" w14:textId="39D97798" w:rsidR="00DE180A" w:rsidRPr="00327C5B" w:rsidRDefault="00DE180A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</w:t>
            </w:r>
            <w:r w:rsidRPr="00DE180A">
              <w:rPr>
                <w:spacing w:val="-3"/>
                <w:sz w:val="18"/>
                <w:szCs w:val="18"/>
              </w:rPr>
              <w:t>*27:60, 27:22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5D8291CF" w14:textId="66CDC8CD" w:rsidR="00DE180A" w:rsidRPr="00327C5B" w:rsidRDefault="00DE180A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10</w:t>
            </w:r>
          </w:p>
        </w:tc>
      </w:tr>
      <w:tr w:rsidR="0072690D" w:rsidRPr="008173D6" w14:paraId="0BF0E47D" w14:textId="77777777" w:rsidTr="00AA4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30E1F43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 xml:space="preserve">B*27:69, 27:173 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0FD22562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20</w:t>
            </w:r>
          </w:p>
        </w:tc>
      </w:tr>
      <w:tr w:rsidR="0072690D" w:rsidRPr="008173D6" w14:paraId="46559C66" w14:textId="77777777" w:rsidTr="00AA4F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37A589E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B*27:83, 27:1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</w:tcPr>
          <w:p w14:paraId="77A66AA1" w14:textId="77777777" w:rsidR="0072690D" w:rsidRPr="00327C5B" w:rsidRDefault="0072690D" w:rsidP="00AA4F5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7C5B">
              <w:rPr>
                <w:spacing w:val="-3"/>
                <w:sz w:val="18"/>
                <w:szCs w:val="18"/>
              </w:rPr>
              <w:t>35</w:t>
            </w:r>
          </w:p>
        </w:tc>
      </w:tr>
    </w:tbl>
    <w:p w14:paraId="0CC72432" w14:textId="77777777" w:rsidR="00CA767B" w:rsidRDefault="00CA767B" w:rsidP="006557A5">
      <w:pPr>
        <w:jc w:val="both"/>
        <w:rPr>
          <w:rFonts w:ascii="Arial" w:hAnsi="Arial" w:cs="Arial"/>
          <w:spacing w:val="-2"/>
          <w:sz w:val="18"/>
          <w:szCs w:val="18"/>
        </w:rPr>
      </w:pPr>
    </w:p>
    <w:p w14:paraId="4F52C8DE" w14:textId="6F468EBD" w:rsidR="00E60DB4" w:rsidRDefault="006557A5" w:rsidP="006557A5">
      <w:pPr>
        <w:jc w:val="both"/>
        <w:rPr>
          <w:rFonts w:ascii="Arial" w:hAnsi="Arial" w:cs="Arial"/>
          <w:spacing w:val="-3"/>
          <w:sz w:val="18"/>
          <w:szCs w:val="18"/>
          <w:lang w:val="en-GB"/>
        </w:rPr>
      </w:pPr>
      <w:r w:rsidRPr="006557A5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Pr="006557A5">
        <w:rPr>
          <w:rFonts w:ascii="Arial" w:hAnsi="Arial" w:cs="Arial"/>
          <w:spacing w:val="-3"/>
          <w:sz w:val="18"/>
          <w:szCs w:val="18"/>
        </w:rPr>
        <w:t xml:space="preserve">The HLA-B*27 primer set cannot separate the following alleles. These alleles can be distinguished by the HLA-B low resolution kit and/or the </w:t>
      </w:r>
      <w:r w:rsidR="00E60DB4" w:rsidRPr="00E60DB4">
        <w:rPr>
          <w:rFonts w:ascii="Arial" w:hAnsi="Arial" w:cs="Arial"/>
          <w:spacing w:val="-3"/>
          <w:sz w:val="18"/>
          <w:szCs w:val="18"/>
          <w:lang w:val="en-GB"/>
        </w:rPr>
        <w:t>HLA-B*40 respectively the HLA-B*18 high resolution kits.</w:t>
      </w:r>
    </w:p>
    <w:p w14:paraId="6949026B" w14:textId="391A1D59" w:rsidR="00DC06DA" w:rsidRPr="00E60DB4" w:rsidRDefault="003035A8" w:rsidP="006557A5">
      <w:pPr>
        <w:jc w:val="both"/>
        <w:rPr>
          <w:rFonts w:ascii="Arial" w:hAnsi="Arial" w:cs="Arial"/>
          <w:spacing w:val="-3"/>
          <w:sz w:val="18"/>
          <w:szCs w:val="18"/>
          <w:lang w:val="en-GB"/>
        </w:rPr>
      </w:pPr>
      <w:r>
        <w:rPr>
          <w:rFonts w:ascii="Arial" w:hAnsi="Arial" w:cs="Arial"/>
          <w:spacing w:val="-3"/>
          <w:sz w:val="18"/>
          <w:szCs w:val="18"/>
          <w:lang w:val="en-GB"/>
        </w:rPr>
        <w:tab/>
      </w: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E60DB4" w:rsidRPr="00386DB4" w14:paraId="4C18AC06" w14:textId="77777777" w:rsidTr="006570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2F257C27" w14:textId="77777777" w:rsidR="00E60DB4" w:rsidRPr="00397F2B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Cs w:val="18"/>
              </w:rPr>
            </w:pPr>
            <w:r w:rsidRPr="00397F2B">
              <w:rPr>
                <w:spacing w:val="-3"/>
                <w:szCs w:val="18"/>
              </w:rPr>
              <w:t>Alleles</w:t>
            </w:r>
          </w:p>
        </w:tc>
      </w:tr>
      <w:tr w:rsidR="00E60DB4" w:rsidRPr="00F30A66" w14:paraId="4503F0AF" w14:textId="77777777" w:rsidTr="00657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98C436F" w14:textId="77777777" w:rsidR="00E60DB4" w:rsidRPr="00F30A66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pacing w:val="-3"/>
              </w:rPr>
            </w:pPr>
            <w:r w:rsidRPr="00F30A66">
              <w:rPr>
                <w:bCs/>
                <w:smallCaps/>
                <w:spacing w:val="-3"/>
              </w:rPr>
              <w:t>B*27:33, 40:50:01:01-40:50:01:02</w:t>
            </w:r>
          </w:p>
        </w:tc>
      </w:tr>
      <w:tr w:rsidR="00E60DB4" w:rsidRPr="00F30A66" w14:paraId="6F7053C5" w14:textId="77777777" w:rsidTr="006570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33550FA" w14:textId="77777777" w:rsidR="00E60DB4" w:rsidRPr="00F30A66" w:rsidRDefault="00E60DB4" w:rsidP="006570F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bCs/>
                <w:smallCaps/>
                <w:spacing w:val="-3"/>
              </w:rPr>
            </w:pPr>
            <w:r>
              <w:rPr>
                <w:bCs/>
                <w:smallCaps/>
                <w:spacing w:val="-3"/>
              </w:rPr>
              <w:t>B*27:44, 18:165</w:t>
            </w:r>
          </w:p>
        </w:tc>
      </w:tr>
    </w:tbl>
    <w:p w14:paraId="4EC45154" w14:textId="77777777" w:rsidR="00CA767B" w:rsidRDefault="00CA767B" w:rsidP="00600C61">
      <w:pPr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p w14:paraId="4BF300AD" w14:textId="47005C8A" w:rsidR="006557A5" w:rsidRPr="00A128D1" w:rsidRDefault="00A128D1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A128D1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702517E6" w14:textId="77777777" w:rsidR="00B15979" w:rsidRPr="00F3317D" w:rsidRDefault="00B15979" w:rsidP="00600C61">
      <w:pPr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F3317D">
        <w:rPr>
          <w:rFonts w:ascii="Arial" w:hAnsi="Arial" w:cs="Arial"/>
          <w:spacing w:val="-2"/>
          <w:sz w:val="18"/>
          <w:szCs w:val="18"/>
        </w:rPr>
        <w:t>‘</w:t>
      </w:r>
      <w:proofErr w:type="gramStart"/>
      <w:r w:rsidRPr="00F3317D">
        <w:rPr>
          <w:rFonts w:ascii="Arial" w:hAnsi="Arial" w:cs="Arial"/>
          <w:spacing w:val="-2"/>
          <w:sz w:val="18"/>
          <w:szCs w:val="18"/>
        </w:rPr>
        <w:t>w</w:t>
      </w:r>
      <w:proofErr w:type="gramEnd"/>
      <w:r w:rsidRPr="00F3317D">
        <w:rPr>
          <w:rFonts w:ascii="Arial" w:hAnsi="Arial" w:cs="Arial"/>
          <w:spacing w:val="-2"/>
          <w:sz w:val="18"/>
          <w:szCs w:val="18"/>
        </w:rPr>
        <w:t>’, might be weakly amplified.</w:t>
      </w:r>
      <w:bookmarkStart w:id="0" w:name="_GoBack"/>
      <w:bookmarkEnd w:id="0"/>
    </w:p>
    <w:p w14:paraId="3A1D2DAC" w14:textId="7F9D3E5B" w:rsidR="00DA49D2" w:rsidRPr="00DE180A" w:rsidRDefault="00B15979" w:rsidP="00DE180A">
      <w:pPr>
        <w:pStyle w:val="Sidfot"/>
        <w:tabs>
          <w:tab w:val="clear" w:pos="4153"/>
          <w:tab w:val="clear" w:pos="8306"/>
        </w:tabs>
        <w:ind w:right="-1"/>
        <w:jc w:val="both"/>
        <w:rPr>
          <w:rFonts w:ascii="Arial" w:hAnsi="Arial" w:cs="Arial"/>
          <w:spacing w:val="-1"/>
          <w:sz w:val="18"/>
          <w:szCs w:val="18"/>
          <w:lang w:val="en-US"/>
        </w:rPr>
      </w:pPr>
      <w:r w:rsidRPr="00F3317D">
        <w:rPr>
          <w:rFonts w:ascii="Arial" w:hAnsi="Arial" w:cs="Arial"/>
          <w:spacing w:val="-1"/>
          <w:sz w:val="18"/>
          <w:szCs w:val="18"/>
          <w:lang w:val="en-US"/>
        </w:rPr>
        <w:t>‘?’, nucleotide sequence information not available for the primer matching sequence.</w:t>
      </w:r>
    </w:p>
    <w:sectPr w:rsidR="00DA49D2" w:rsidRPr="00DE180A" w:rsidSect="002A41D6">
      <w:type w:val="continuous"/>
      <w:pgSz w:w="16840" w:h="11907" w:orient="landscape" w:code="9"/>
      <w:pgMar w:top="567" w:right="1701" w:bottom="1134" w:left="1701" w:header="584" w:footer="358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8992B" w14:textId="77777777" w:rsidR="000174E5" w:rsidRDefault="000174E5">
      <w:r>
        <w:separator/>
      </w:r>
    </w:p>
  </w:endnote>
  <w:endnote w:type="continuationSeparator" w:id="0">
    <w:p w14:paraId="3BFE73AE" w14:textId="77777777" w:rsidR="000174E5" w:rsidRDefault="000174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809256" w14:textId="6A54FA65" w:rsidR="00835452" w:rsidRPr="00060351" w:rsidRDefault="00B2290B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D7ABD56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8BE931C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21E9793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035A8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035A8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0ECCC" w14:textId="09681F76" w:rsidR="00835452" w:rsidRPr="00060351" w:rsidRDefault="00DA49D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1D946F8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7847168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EFF9066" w14:textId="77777777" w:rsidR="00835452" w:rsidRPr="00471F00" w:rsidRDefault="00835452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035A8">
      <w:rPr>
        <w:rFonts w:ascii="Arial" w:hAnsi="Arial"/>
        <w:noProof/>
      </w:rPr>
      <w:t>2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035A8">
      <w:rPr>
        <w:rFonts w:ascii="Arial" w:hAnsi="Arial"/>
        <w:noProof/>
      </w:rPr>
      <w:t>1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3CF655" w14:textId="77777777" w:rsidR="000174E5" w:rsidRDefault="000174E5">
      <w:r>
        <w:separator/>
      </w:r>
    </w:p>
  </w:footnote>
  <w:footnote w:type="continuationSeparator" w:id="0">
    <w:p w14:paraId="5EF5D1AE" w14:textId="77777777" w:rsidR="000174E5" w:rsidRDefault="000174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96FE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4F6866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FC85F" w14:textId="77777777" w:rsidR="00D06B65" w:rsidRPr="00DA49D2" w:rsidRDefault="00670E7D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46983C" wp14:editId="387639D6">
              <wp:simplePos x="0" y="0"/>
              <wp:positionH relativeFrom="column">
                <wp:posOffset>4444441</wp:posOffset>
              </wp:positionH>
              <wp:positionV relativeFrom="paragraph">
                <wp:posOffset>-172237</wp:posOffset>
              </wp:positionV>
              <wp:extent cx="20497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97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04CB26" w14:textId="74DB367D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DA49D2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46983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49.95pt;margin-top:-13.55pt;width:161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">
              <v:textbox style="mso-fit-shape-to-text:t">
                <w:txbxContent>
                  <w:p w14:paraId="2B04CB26" w14:textId="74DB367D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DA49D2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FA67B1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2BEE1781" wp14:editId="68088C8C">
          <wp:simplePos x="0" y="0"/>
          <wp:positionH relativeFrom="margin">
            <wp:posOffset>-159026</wp:posOffset>
          </wp:positionH>
          <wp:positionV relativeFrom="paragraph">
            <wp:posOffset>-149280</wp:posOffset>
          </wp:positionV>
          <wp:extent cx="1696085" cy="230505"/>
          <wp:effectExtent l="0" t="0" r="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6085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DA49D2">
      <w:rPr>
        <w:rFonts w:cs="Arial"/>
        <w:i/>
        <w:sz w:val="40"/>
        <w:szCs w:val="40"/>
        <w:lang w:val="es-ES"/>
      </w:rPr>
      <w:t xml:space="preserve"> </w:t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D06B65" w:rsidRPr="00DA49D2">
      <w:rPr>
        <w:sz w:val="32"/>
        <w:szCs w:val="32"/>
        <w:vertAlign w:val="superscript"/>
        <w:lang w:val="es-ES"/>
      </w:rPr>
      <w:tab/>
    </w:r>
    <w:r w:rsidR="00FA67B1" w:rsidRPr="00DA49D2">
      <w:rPr>
        <w:sz w:val="32"/>
        <w:szCs w:val="32"/>
        <w:vertAlign w:val="superscript"/>
        <w:lang w:val="es-ES"/>
      </w:rPr>
      <w:t xml:space="preserve"> </w:t>
    </w:r>
    <w:r w:rsidR="00FA67B1" w:rsidRPr="00DA49D2">
      <w:rPr>
        <w:rFonts w:ascii="Arial" w:hAnsi="Arial" w:cs="Arial"/>
        <w:b/>
        <w:sz w:val="20"/>
        <w:szCs w:val="20"/>
        <w:lang w:val="es-ES"/>
      </w:rPr>
      <w:t xml:space="preserve">   </w:t>
    </w:r>
    <w:r w:rsidR="00912702" w:rsidRPr="00DA49D2">
      <w:rPr>
        <w:rFonts w:ascii="Arial" w:hAnsi="Arial" w:cs="Arial"/>
        <w:b/>
        <w:sz w:val="20"/>
        <w:szCs w:val="20"/>
        <w:lang w:val="es-ES"/>
      </w:rPr>
      <w:t>HLA-B*27</w:t>
    </w:r>
  </w:p>
  <w:p w14:paraId="7526D4AD" w14:textId="3349D7E7" w:rsidR="00D06B65" w:rsidRPr="00DA49D2" w:rsidRDefault="009B2457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February </w:t>
    </w:r>
    <w:r w:rsidR="00DA49D2">
      <w:rPr>
        <w:rFonts w:ascii="Arial" w:hAnsi="Arial" w:cs="Arial"/>
        <w:sz w:val="20"/>
        <w:szCs w:val="20"/>
        <w:lang w:val="es-ES"/>
      </w:rPr>
      <w:t>202</w:t>
    </w:r>
    <w:r>
      <w:rPr>
        <w:rFonts w:ascii="Arial" w:hAnsi="Arial" w:cs="Arial"/>
        <w:sz w:val="20"/>
        <w:szCs w:val="20"/>
        <w:lang w:val="es-ES"/>
      </w:rPr>
      <w:t>1</w:t>
    </w:r>
    <w:r w:rsidR="0088058D" w:rsidRPr="00DA49D2">
      <w:rPr>
        <w:rFonts w:ascii="Arial" w:hAnsi="Arial" w:cs="Arial"/>
        <w:b/>
        <w:sz w:val="20"/>
        <w:szCs w:val="20"/>
        <w:lang w:val="es-ES"/>
      </w:rPr>
      <w:tab/>
    </w:r>
    <w:r w:rsidR="00BD65D2" w:rsidRPr="00DA49D2">
      <w:rPr>
        <w:rFonts w:ascii="Arial" w:hAnsi="Arial" w:cs="Arial"/>
        <w:b/>
        <w:sz w:val="20"/>
        <w:szCs w:val="20"/>
        <w:lang w:val="es-ES"/>
      </w:rPr>
      <w:t>101.</w:t>
    </w:r>
    <w:r w:rsidR="00912702" w:rsidRPr="00DA49D2">
      <w:rPr>
        <w:rFonts w:ascii="Arial" w:hAnsi="Arial" w:cs="Arial"/>
        <w:b/>
        <w:sz w:val="20"/>
        <w:szCs w:val="20"/>
        <w:lang w:val="es-ES"/>
      </w:rPr>
      <w:t>521-24/04 -24u/04</w:t>
    </w:r>
    <w:r w:rsidR="00D06B65" w:rsidRPr="00DA49D2">
      <w:rPr>
        <w:rFonts w:ascii="Arial" w:hAnsi="Arial" w:cs="Arial"/>
        <w:b/>
        <w:sz w:val="20"/>
        <w:szCs w:val="20"/>
        <w:lang w:val="es-ES"/>
      </w:rPr>
      <w:t>u</w:t>
    </w:r>
  </w:p>
  <w:p w14:paraId="6DB9EDD3" w14:textId="50FC9AD4" w:rsidR="00835452" w:rsidRPr="00DA49D2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A49D2">
      <w:rPr>
        <w:rFonts w:ascii="Arial" w:hAnsi="Arial" w:cs="Arial"/>
        <w:sz w:val="20"/>
        <w:szCs w:val="20"/>
        <w:lang w:val="es-ES"/>
      </w:rPr>
      <w:t>Rev. No: 0</w:t>
    </w:r>
    <w:r w:rsidR="003003D4">
      <w:rPr>
        <w:rFonts w:ascii="Arial" w:hAnsi="Arial" w:cs="Arial"/>
        <w:sz w:val="20"/>
        <w:szCs w:val="20"/>
        <w:lang w:val="es-ES"/>
      </w:rPr>
      <w:t>0</w:t>
    </w:r>
    <w:r w:rsidR="00835452"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DA49D2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497239" w:rsidRPr="00DA49D2">
      <w:rPr>
        <w:rFonts w:ascii="Arial" w:hAnsi="Arial" w:cs="Arial"/>
        <w:b/>
        <w:sz w:val="20"/>
        <w:szCs w:val="20"/>
        <w:lang w:val="es-ES"/>
      </w:rPr>
      <w:t xml:space="preserve">  </w:t>
    </w:r>
    <w:r w:rsidR="009B2457">
      <w:rPr>
        <w:rFonts w:ascii="Arial" w:hAnsi="Arial" w:cs="Arial"/>
        <w:b/>
        <w:sz w:val="20"/>
        <w:szCs w:val="20"/>
        <w:lang w:val="es-ES"/>
      </w:rPr>
      <w:t>9L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2A81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5B4525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09AC2E55"/>
    <w:multiLevelType w:val="hybridMultilevel"/>
    <w:tmpl w:val="54CA4244"/>
    <w:lvl w:ilvl="0" w:tplc="041D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E352A9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E30271"/>
    <w:multiLevelType w:val="hybridMultilevel"/>
    <w:tmpl w:val="8A3454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6B574F0"/>
    <w:multiLevelType w:val="hybridMultilevel"/>
    <w:tmpl w:val="F67C996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 w:numId="8">
    <w:abstractNumId w:val="10"/>
  </w:num>
  <w:num w:numId="9">
    <w:abstractNumId w:val="3"/>
  </w:num>
  <w:num w:numId="10">
    <w:abstractNumId w:val="9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Le0NDSzNDMzNDJW0lEKTi0uzszPAykwrAUAEKbNCiwAAAA="/>
  </w:docVars>
  <w:rsids>
    <w:rsidRoot w:val="001010A3"/>
    <w:rsid w:val="00001DAD"/>
    <w:rsid w:val="00003ADC"/>
    <w:rsid w:val="00012D10"/>
    <w:rsid w:val="000174E5"/>
    <w:rsid w:val="00020579"/>
    <w:rsid w:val="00020EA2"/>
    <w:rsid w:val="00024005"/>
    <w:rsid w:val="00024ADB"/>
    <w:rsid w:val="00032AB9"/>
    <w:rsid w:val="0003770A"/>
    <w:rsid w:val="0005415B"/>
    <w:rsid w:val="000564D1"/>
    <w:rsid w:val="00060484"/>
    <w:rsid w:val="00072421"/>
    <w:rsid w:val="00072FF0"/>
    <w:rsid w:val="00073075"/>
    <w:rsid w:val="0007352E"/>
    <w:rsid w:val="00073C1D"/>
    <w:rsid w:val="00073EB6"/>
    <w:rsid w:val="00076077"/>
    <w:rsid w:val="000769B9"/>
    <w:rsid w:val="00076D91"/>
    <w:rsid w:val="00085E00"/>
    <w:rsid w:val="0009679C"/>
    <w:rsid w:val="000A0A1E"/>
    <w:rsid w:val="000A10A3"/>
    <w:rsid w:val="000B4DE6"/>
    <w:rsid w:val="000C5F24"/>
    <w:rsid w:val="000C7605"/>
    <w:rsid w:val="000D5570"/>
    <w:rsid w:val="000D590A"/>
    <w:rsid w:val="000D5B97"/>
    <w:rsid w:val="000E2B25"/>
    <w:rsid w:val="000F1A4F"/>
    <w:rsid w:val="000F3C01"/>
    <w:rsid w:val="000F6F6F"/>
    <w:rsid w:val="00100350"/>
    <w:rsid w:val="001010A3"/>
    <w:rsid w:val="00111884"/>
    <w:rsid w:val="00122E04"/>
    <w:rsid w:val="00125072"/>
    <w:rsid w:val="001269C6"/>
    <w:rsid w:val="00131E36"/>
    <w:rsid w:val="0013552F"/>
    <w:rsid w:val="001370C6"/>
    <w:rsid w:val="0014681B"/>
    <w:rsid w:val="0015004F"/>
    <w:rsid w:val="00153748"/>
    <w:rsid w:val="00154298"/>
    <w:rsid w:val="001579AA"/>
    <w:rsid w:val="00162A62"/>
    <w:rsid w:val="00172075"/>
    <w:rsid w:val="0017279B"/>
    <w:rsid w:val="00181075"/>
    <w:rsid w:val="0019307E"/>
    <w:rsid w:val="00197BB8"/>
    <w:rsid w:val="001A2D4D"/>
    <w:rsid w:val="001A481C"/>
    <w:rsid w:val="001A54D0"/>
    <w:rsid w:val="001B0A47"/>
    <w:rsid w:val="001B140D"/>
    <w:rsid w:val="001C0083"/>
    <w:rsid w:val="001C41DC"/>
    <w:rsid w:val="001D2FA4"/>
    <w:rsid w:val="001D5B78"/>
    <w:rsid w:val="001E10B5"/>
    <w:rsid w:val="001F1BFE"/>
    <w:rsid w:val="001F3F6C"/>
    <w:rsid w:val="001F6847"/>
    <w:rsid w:val="002144EA"/>
    <w:rsid w:val="00214D0C"/>
    <w:rsid w:val="00221705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77642"/>
    <w:rsid w:val="00280F08"/>
    <w:rsid w:val="00292BC5"/>
    <w:rsid w:val="00293C5C"/>
    <w:rsid w:val="002A41D6"/>
    <w:rsid w:val="002C23CF"/>
    <w:rsid w:val="002C2939"/>
    <w:rsid w:val="002D0660"/>
    <w:rsid w:val="002D707A"/>
    <w:rsid w:val="002D73C8"/>
    <w:rsid w:val="002E4D12"/>
    <w:rsid w:val="002E548C"/>
    <w:rsid w:val="002F3F1E"/>
    <w:rsid w:val="003003D4"/>
    <w:rsid w:val="003023B0"/>
    <w:rsid w:val="00302576"/>
    <w:rsid w:val="003035A8"/>
    <w:rsid w:val="00310290"/>
    <w:rsid w:val="003201D4"/>
    <w:rsid w:val="00320C08"/>
    <w:rsid w:val="0032598F"/>
    <w:rsid w:val="00327C5B"/>
    <w:rsid w:val="00331CF6"/>
    <w:rsid w:val="00335DF2"/>
    <w:rsid w:val="003367B4"/>
    <w:rsid w:val="00337E3A"/>
    <w:rsid w:val="0035290B"/>
    <w:rsid w:val="00354386"/>
    <w:rsid w:val="00365D52"/>
    <w:rsid w:val="00367914"/>
    <w:rsid w:val="00367997"/>
    <w:rsid w:val="00373E47"/>
    <w:rsid w:val="00375239"/>
    <w:rsid w:val="00376026"/>
    <w:rsid w:val="00382BE4"/>
    <w:rsid w:val="00383766"/>
    <w:rsid w:val="0038376A"/>
    <w:rsid w:val="00386B7F"/>
    <w:rsid w:val="003A203F"/>
    <w:rsid w:val="003B6C5B"/>
    <w:rsid w:val="003C2DDF"/>
    <w:rsid w:val="003C60D3"/>
    <w:rsid w:val="003D0837"/>
    <w:rsid w:val="003D0DEE"/>
    <w:rsid w:val="003D6E23"/>
    <w:rsid w:val="003E02D5"/>
    <w:rsid w:val="003E0649"/>
    <w:rsid w:val="003E274F"/>
    <w:rsid w:val="003E49C5"/>
    <w:rsid w:val="003F2D05"/>
    <w:rsid w:val="00402C50"/>
    <w:rsid w:val="004240F6"/>
    <w:rsid w:val="00440FFA"/>
    <w:rsid w:val="00450478"/>
    <w:rsid w:val="00453D32"/>
    <w:rsid w:val="0046087F"/>
    <w:rsid w:val="004637DE"/>
    <w:rsid w:val="00471F00"/>
    <w:rsid w:val="00473FE0"/>
    <w:rsid w:val="00481119"/>
    <w:rsid w:val="00486CFF"/>
    <w:rsid w:val="00493D14"/>
    <w:rsid w:val="00497239"/>
    <w:rsid w:val="00497D36"/>
    <w:rsid w:val="004A7E2C"/>
    <w:rsid w:val="004B1F8B"/>
    <w:rsid w:val="004B28F2"/>
    <w:rsid w:val="004C72AD"/>
    <w:rsid w:val="004D46E1"/>
    <w:rsid w:val="004E1E7A"/>
    <w:rsid w:val="004E28C3"/>
    <w:rsid w:val="004E5333"/>
    <w:rsid w:val="004F3A3A"/>
    <w:rsid w:val="004F5DC6"/>
    <w:rsid w:val="00503481"/>
    <w:rsid w:val="00504AD8"/>
    <w:rsid w:val="00510792"/>
    <w:rsid w:val="00511D00"/>
    <w:rsid w:val="00512069"/>
    <w:rsid w:val="00512CCF"/>
    <w:rsid w:val="00512F9A"/>
    <w:rsid w:val="00525CD5"/>
    <w:rsid w:val="00532C20"/>
    <w:rsid w:val="005458F6"/>
    <w:rsid w:val="0055075C"/>
    <w:rsid w:val="00553F26"/>
    <w:rsid w:val="0055676E"/>
    <w:rsid w:val="00561EFF"/>
    <w:rsid w:val="005658AC"/>
    <w:rsid w:val="00571E25"/>
    <w:rsid w:val="00572E5F"/>
    <w:rsid w:val="00574932"/>
    <w:rsid w:val="0058693D"/>
    <w:rsid w:val="0059269D"/>
    <w:rsid w:val="005B1AD4"/>
    <w:rsid w:val="005B1B96"/>
    <w:rsid w:val="005C3203"/>
    <w:rsid w:val="005C6D9C"/>
    <w:rsid w:val="005C7EB4"/>
    <w:rsid w:val="005D1A1B"/>
    <w:rsid w:val="005E1772"/>
    <w:rsid w:val="005E2D44"/>
    <w:rsid w:val="005E5E01"/>
    <w:rsid w:val="005F150D"/>
    <w:rsid w:val="005F2147"/>
    <w:rsid w:val="00600C61"/>
    <w:rsid w:val="00606000"/>
    <w:rsid w:val="00607B65"/>
    <w:rsid w:val="006132E4"/>
    <w:rsid w:val="00615BD0"/>
    <w:rsid w:val="006223A5"/>
    <w:rsid w:val="006363C8"/>
    <w:rsid w:val="00637EC4"/>
    <w:rsid w:val="006406A5"/>
    <w:rsid w:val="006479D6"/>
    <w:rsid w:val="006557A5"/>
    <w:rsid w:val="00661AE0"/>
    <w:rsid w:val="006661C0"/>
    <w:rsid w:val="0066719B"/>
    <w:rsid w:val="00667291"/>
    <w:rsid w:val="00670E7D"/>
    <w:rsid w:val="00671245"/>
    <w:rsid w:val="0067773C"/>
    <w:rsid w:val="0068440A"/>
    <w:rsid w:val="00686988"/>
    <w:rsid w:val="00692F6C"/>
    <w:rsid w:val="006A0C67"/>
    <w:rsid w:val="006A2610"/>
    <w:rsid w:val="006A2F3F"/>
    <w:rsid w:val="006B0D0E"/>
    <w:rsid w:val="006B3E1A"/>
    <w:rsid w:val="006B6103"/>
    <w:rsid w:val="006B6E3F"/>
    <w:rsid w:val="006C4083"/>
    <w:rsid w:val="006C5A92"/>
    <w:rsid w:val="006C751F"/>
    <w:rsid w:val="006D4350"/>
    <w:rsid w:val="006D5977"/>
    <w:rsid w:val="006D6F17"/>
    <w:rsid w:val="006E33AB"/>
    <w:rsid w:val="006E4F82"/>
    <w:rsid w:val="006E7A32"/>
    <w:rsid w:val="006F139A"/>
    <w:rsid w:val="006F3D45"/>
    <w:rsid w:val="00700747"/>
    <w:rsid w:val="00703B29"/>
    <w:rsid w:val="00705C65"/>
    <w:rsid w:val="00720C57"/>
    <w:rsid w:val="007238DC"/>
    <w:rsid w:val="0072690D"/>
    <w:rsid w:val="007327EC"/>
    <w:rsid w:val="00734CF1"/>
    <w:rsid w:val="00735572"/>
    <w:rsid w:val="0074044C"/>
    <w:rsid w:val="00743155"/>
    <w:rsid w:val="00744CE7"/>
    <w:rsid w:val="0075152E"/>
    <w:rsid w:val="00752213"/>
    <w:rsid w:val="0075310A"/>
    <w:rsid w:val="0075468C"/>
    <w:rsid w:val="00762323"/>
    <w:rsid w:val="007713C6"/>
    <w:rsid w:val="00785012"/>
    <w:rsid w:val="007870CA"/>
    <w:rsid w:val="0079135B"/>
    <w:rsid w:val="00796E2D"/>
    <w:rsid w:val="007A1CE6"/>
    <w:rsid w:val="007A234B"/>
    <w:rsid w:val="007A4689"/>
    <w:rsid w:val="007B5C92"/>
    <w:rsid w:val="007B6D9D"/>
    <w:rsid w:val="007C0077"/>
    <w:rsid w:val="007C5FD3"/>
    <w:rsid w:val="007D3A51"/>
    <w:rsid w:val="007D449B"/>
    <w:rsid w:val="007D662A"/>
    <w:rsid w:val="007E365B"/>
    <w:rsid w:val="007E7A46"/>
    <w:rsid w:val="007F03B4"/>
    <w:rsid w:val="00800303"/>
    <w:rsid w:val="00807182"/>
    <w:rsid w:val="008111DA"/>
    <w:rsid w:val="00811EBA"/>
    <w:rsid w:val="0081448E"/>
    <w:rsid w:val="00814ED3"/>
    <w:rsid w:val="00824EDF"/>
    <w:rsid w:val="00835452"/>
    <w:rsid w:val="00837AE1"/>
    <w:rsid w:val="00844514"/>
    <w:rsid w:val="008650CB"/>
    <w:rsid w:val="0087081B"/>
    <w:rsid w:val="008714C0"/>
    <w:rsid w:val="0088058D"/>
    <w:rsid w:val="00885BFE"/>
    <w:rsid w:val="008872EB"/>
    <w:rsid w:val="00891CFF"/>
    <w:rsid w:val="008B674C"/>
    <w:rsid w:val="008C3A0F"/>
    <w:rsid w:val="008C57A3"/>
    <w:rsid w:val="008C7A46"/>
    <w:rsid w:val="008D4624"/>
    <w:rsid w:val="008E4D5D"/>
    <w:rsid w:val="008F055B"/>
    <w:rsid w:val="008F068B"/>
    <w:rsid w:val="008F7AD3"/>
    <w:rsid w:val="00912702"/>
    <w:rsid w:val="0091530B"/>
    <w:rsid w:val="00915467"/>
    <w:rsid w:val="00920C78"/>
    <w:rsid w:val="00920DB9"/>
    <w:rsid w:val="00930724"/>
    <w:rsid w:val="00933390"/>
    <w:rsid w:val="00940097"/>
    <w:rsid w:val="00942EA2"/>
    <w:rsid w:val="009456AE"/>
    <w:rsid w:val="0094583E"/>
    <w:rsid w:val="00946629"/>
    <w:rsid w:val="00964437"/>
    <w:rsid w:val="00965212"/>
    <w:rsid w:val="00965933"/>
    <w:rsid w:val="00971D2A"/>
    <w:rsid w:val="00972B5A"/>
    <w:rsid w:val="00980262"/>
    <w:rsid w:val="009817BC"/>
    <w:rsid w:val="00986CCA"/>
    <w:rsid w:val="00987150"/>
    <w:rsid w:val="00993D44"/>
    <w:rsid w:val="00994958"/>
    <w:rsid w:val="009A0BDC"/>
    <w:rsid w:val="009A2C96"/>
    <w:rsid w:val="009A5AD0"/>
    <w:rsid w:val="009A7BDB"/>
    <w:rsid w:val="009B2457"/>
    <w:rsid w:val="009B5F11"/>
    <w:rsid w:val="009C02DC"/>
    <w:rsid w:val="009C2C40"/>
    <w:rsid w:val="009D0788"/>
    <w:rsid w:val="009D2E44"/>
    <w:rsid w:val="009D4EF2"/>
    <w:rsid w:val="009D5C15"/>
    <w:rsid w:val="009E1C42"/>
    <w:rsid w:val="009E4AB1"/>
    <w:rsid w:val="009E6698"/>
    <w:rsid w:val="009F00DE"/>
    <w:rsid w:val="009F0B3A"/>
    <w:rsid w:val="00A00FC4"/>
    <w:rsid w:val="00A046AF"/>
    <w:rsid w:val="00A06E76"/>
    <w:rsid w:val="00A07349"/>
    <w:rsid w:val="00A128D1"/>
    <w:rsid w:val="00A214BE"/>
    <w:rsid w:val="00A22124"/>
    <w:rsid w:val="00A25BFA"/>
    <w:rsid w:val="00A25F6F"/>
    <w:rsid w:val="00A27C52"/>
    <w:rsid w:val="00A342FE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905BF"/>
    <w:rsid w:val="00A916D7"/>
    <w:rsid w:val="00A928EE"/>
    <w:rsid w:val="00A93EF0"/>
    <w:rsid w:val="00AA01BA"/>
    <w:rsid w:val="00AA240A"/>
    <w:rsid w:val="00AA68CB"/>
    <w:rsid w:val="00AB12B0"/>
    <w:rsid w:val="00AB2381"/>
    <w:rsid w:val="00AB5CFB"/>
    <w:rsid w:val="00AC0D2B"/>
    <w:rsid w:val="00AD1AE6"/>
    <w:rsid w:val="00AD51C7"/>
    <w:rsid w:val="00AE11DC"/>
    <w:rsid w:val="00AE535E"/>
    <w:rsid w:val="00AF0CB9"/>
    <w:rsid w:val="00AF0FF6"/>
    <w:rsid w:val="00AF1C2B"/>
    <w:rsid w:val="00AF6342"/>
    <w:rsid w:val="00AF7527"/>
    <w:rsid w:val="00B01989"/>
    <w:rsid w:val="00B050F0"/>
    <w:rsid w:val="00B065C6"/>
    <w:rsid w:val="00B075AE"/>
    <w:rsid w:val="00B11130"/>
    <w:rsid w:val="00B13A98"/>
    <w:rsid w:val="00B15979"/>
    <w:rsid w:val="00B2290B"/>
    <w:rsid w:val="00B2771C"/>
    <w:rsid w:val="00B306EB"/>
    <w:rsid w:val="00B40077"/>
    <w:rsid w:val="00B45264"/>
    <w:rsid w:val="00B52EEB"/>
    <w:rsid w:val="00B56FEA"/>
    <w:rsid w:val="00B57E1C"/>
    <w:rsid w:val="00B63991"/>
    <w:rsid w:val="00B71C5D"/>
    <w:rsid w:val="00B82B42"/>
    <w:rsid w:val="00B8428B"/>
    <w:rsid w:val="00B86FC4"/>
    <w:rsid w:val="00B91F6C"/>
    <w:rsid w:val="00B94A46"/>
    <w:rsid w:val="00B96EDA"/>
    <w:rsid w:val="00BA0EA1"/>
    <w:rsid w:val="00BA338A"/>
    <w:rsid w:val="00BA3B02"/>
    <w:rsid w:val="00BB2053"/>
    <w:rsid w:val="00BB58E7"/>
    <w:rsid w:val="00BB6181"/>
    <w:rsid w:val="00BB6999"/>
    <w:rsid w:val="00BB7FC9"/>
    <w:rsid w:val="00BC390A"/>
    <w:rsid w:val="00BC41B2"/>
    <w:rsid w:val="00BC7505"/>
    <w:rsid w:val="00BD04A7"/>
    <w:rsid w:val="00BD37E2"/>
    <w:rsid w:val="00BD5505"/>
    <w:rsid w:val="00BD65D2"/>
    <w:rsid w:val="00BE61F6"/>
    <w:rsid w:val="00BF37B6"/>
    <w:rsid w:val="00C0414B"/>
    <w:rsid w:val="00C12E98"/>
    <w:rsid w:val="00C17711"/>
    <w:rsid w:val="00C20306"/>
    <w:rsid w:val="00C2433B"/>
    <w:rsid w:val="00C25BA2"/>
    <w:rsid w:val="00C42001"/>
    <w:rsid w:val="00C4480F"/>
    <w:rsid w:val="00C46768"/>
    <w:rsid w:val="00C5100D"/>
    <w:rsid w:val="00C54862"/>
    <w:rsid w:val="00C60FE4"/>
    <w:rsid w:val="00C6107E"/>
    <w:rsid w:val="00C64B25"/>
    <w:rsid w:val="00C66DF6"/>
    <w:rsid w:val="00C7247F"/>
    <w:rsid w:val="00C76A11"/>
    <w:rsid w:val="00C808C5"/>
    <w:rsid w:val="00C849F4"/>
    <w:rsid w:val="00C90D9A"/>
    <w:rsid w:val="00C92C07"/>
    <w:rsid w:val="00C96752"/>
    <w:rsid w:val="00CA2C48"/>
    <w:rsid w:val="00CA4BB6"/>
    <w:rsid w:val="00CA767B"/>
    <w:rsid w:val="00CB37C0"/>
    <w:rsid w:val="00CB7E86"/>
    <w:rsid w:val="00CC1A52"/>
    <w:rsid w:val="00CC58CC"/>
    <w:rsid w:val="00CC6FEA"/>
    <w:rsid w:val="00CD08AB"/>
    <w:rsid w:val="00CD0DD9"/>
    <w:rsid w:val="00CD5F2A"/>
    <w:rsid w:val="00CD7A67"/>
    <w:rsid w:val="00CE0D67"/>
    <w:rsid w:val="00CE36AA"/>
    <w:rsid w:val="00CF40EF"/>
    <w:rsid w:val="00D02421"/>
    <w:rsid w:val="00D0558E"/>
    <w:rsid w:val="00D06B65"/>
    <w:rsid w:val="00D15949"/>
    <w:rsid w:val="00D2686C"/>
    <w:rsid w:val="00D44288"/>
    <w:rsid w:val="00D447E1"/>
    <w:rsid w:val="00D463FE"/>
    <w:rsid w:val="00D555CC"/>
    <w:rsid w:val="00D6181A"/>
    <w:rsid w:val="00D87A0B"/>
    <w:rsid w:val="00DA0250"/>
    <w:rsid w:val="00DA0BAF"/>
    <w:rsid w:val="00DA49D2"/>
    <w:rsid w:val="00DA7F6E"/>
    <w:rsid w:val="00DB4CD8"/>
    <w:rsid w:val="00DC06DA"/>
    <w:rsid w:val="00DC16B2"/>
    <w:rsid w:val="00DC5A58"/>
    <w:rsid w:val="00DC7602"/>
    <w:rsid w:val="00DD2164"/>
    <w:rsid w:val="00DD2F69"/>
    <w:rsid w:val="00DD4431"/>
    <w:rsid w:val="00DD70AD"/>
    <w:rsid w:val="00DD7E85"/>
    <w:rsid w:val="00DE180A"/>
    <w:rsid w:val="00DE323B"/>
    <w:rsid w:val="00DF50D8"/>
    <w:rsid w:val="00DF69DE"/>
    <w:rsid w:val="00E04950"/>
    <w:rsid w:val="00E05DEF"/>
    <w:rsid w:val="00E17A54"/>
    <w:rsid w:val="00E21590"/>
    <w:rsid w:val="00E26931"/>
    <w:rsid w:val="00E35F3C"/>
    <w:rsid w:val="00E36348"/>
    <w:rsid w:val="00E3713B"/>
    <w:rsid w:val="00E41AC2"/>
    <w:rsid w:val="00E4215E"/>
    <w:rsid w:val="00E44F7D"/>
    <w:rsid w:val="00E51B64"/>
    <w:rsid w:val="00E556A8"/>
    <w:rsid w:val="00E60DB4"/>
    <w:rsid w:val="00E63A98"/>
    <w:rsid w:val="00E75BAA"/>
    <w:rsid w:val="00E76C81"/>
    <w:rsid w:val="00E816CA"/>
    <w:rsid w:val="00E84D6E"/>
    <w:rsid w:val="00E86C65"/>
    <w:rsid w:val="00E94CA6"/>
    <w:rsid w:val="00E97822"/>
    <w:rsid w:val="00EA7F36"/>
    <w:rsid w:val="00EB21E9"/>
    <w:rsid w:val="00EC742E"/>
    <w:rsid w:val="00ED24B9"/>
    <w:rsid w:val="00ED2851"/>
    <w:rsid w:val="00EE4C0F"/>
    <w:rsid w:val="00EE637A"/>
    <w:rsid w:val="00EF7511"/>
    <w:rsid w:val="00EF7F52"/>
    <w:rsid w:val="00F00C11"/>
    <w:rsid w:val="00F03C2C"/>
    <w:rsid w:val="00F07082"/>
    <w:rsid w:val="00F13E46"/>
    <w:rsid w:val="00F157DD"/>
    <w:rsid w:val="00F16615"/>
    <w:rsid w:val="00F21DB6"/>
    <w:rsid w:val="00F24527"/>
    <w:rsid w:val="00F26293"/>
    <w:rsid w:val="00F3317D"/>
    <w:rsid w:val="00F46056"/>
    <w:rsid w:val="00F5280B"/>
    <w:rsid w:val="00F54266"/>
    <w:rsid w:val="00F57236"/>
    <w:rsid w:val="00F63E15"/>
    <w:rsid w:val="00F66008"/>
    <w:rsid w:val="00F70EE0"/>
    <w:rsid w:val="00F72135"/>
    <w:rsid w:val="00F76880"/>
    <w:rsid w:val="00FA2A88"/>
    <w:rsid w:val="00FA5AC3"/>
    <w:rsid w:val="00FA67B1"/>
    <w:rsid w:val="00FB46C6"/>
    <w:rsid w:val="00FB5CDE"/>
    <w:rsid w:val="00FB5D47"/>
    <w:rsid w:val="00FB69BE"/>
    <w:rsid w:val="00FB6E97"/>
    <w:rsid w:val="00FC489A"/>
    <w:rsid w:val="00FD23D7"/>
    <w:rsid w:val="00FF1E58"/>
    <w:rsid w:val="00FF256D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,"/>
  <w14:docId w14:val="7DEF4EE7"/>
  <w15:chartTrackingRefBased/>
  <w15:docId w15:val="{ECC788A6-0E8F-4551-8BA6-CE4CDE8C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link w:val="Slutkommentar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A67B1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nhideWhenUsed/>
    <w:qFormat/>
    <w:rsid w:val="0014681B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autoRedefine/>
    <w:qFormat/>
    <w:rsid w:val="0014681B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14681B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14681B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14681B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14681B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14681B"/>
    <w:rPr>
      <w:rFonts w:ascii="Arial" w:hAnsi="Arial" w:cs="Arial"/>
      <w:color w:val="000080"/>
      <w:sz w:val="20"/>
      <w:szCs w:val="20"/>
    </w:rPr>
  </w:style>
  <w:style w:type="character" w:customStyle="1" w:styleId="BallongtextChar">
    <w:name w:val="Ballongtext Char"/>
    <w:link w:val="Ballongtext"/>
    <w:rsid w:val="0014681B"/>
    <w:rPr>
      <w:rFonts w:ascii="Tahoma" w:hAnsi="Tahoma" w:cs="Tahoma"/>
      <w:sz w:val="16"/>
      <w:szCs w:val="16"/>
      <w:lang w:val="en-US" w:eastAsia="en-US"/>
    </w:rPr>
  </w:style>
  <w:style w:type="character" w:customStyle="1" w:styleId="SlutkommentarChar">
    <w:name w:val="Slutkommentar Char"/>
    <w:link w:val="Slutkommentar1"/>
    <w:semiHidden/>
    <w:rsid w:val="0014681B"/>
    <w:rPr>
      <w:rFonts w:ascii="Courier New" w:hAnsi="Courier New"/>
      <w:sz w:val="24"/>
      <w:lang w:val="en-GB" w:eastAsia="en-US"/>
    </w:rPr>
  </w:style>
  <w:style w:type="paragraph" w:styleId="Liststycke">
    <w:name w:val="List Paragraph"/>
    <w:basedOn w:val="Normal"/>
    <w:uiPriority w:val="34"/>
    <w:qFormat/>
    <w:rsid w:val="0014681B"/>
    <w:pPr>
      <w:ind w:left="720"/>
      <w:contextualSpacing/>
    </w:pPr>
    <w:rPr>
      <w:sz w:val="20"/>
      <w:szCs w:val="20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7D662A"/>
    <w:pPr>
      <w:keepNext/>
      <w:tabs>
        <w:tab w:val="left" w:pos="0"/>
      </w:tabs>
      <w:spacing w:after="0"/>
      <w:jc w:val="both"/>
    </w:pPr>
    <w:rPr>
      <w:b/>
      <w:vertAlign w:val="superscript"/>
    </w:rPr>
  </w:style>
  <w:style w:type="character" w:customStyle="1" w:styleId="PIfotnoterChar">
    <w:name w:val="PI fotnoter Char"/>
    <w:basedOn w:val="BeskrivningChar"/>
    <w:link w:val="PIfotnoter"/>
    <w:rsid w:val="007D662A"/>
    <w:rPr>
      <w:rFonts w:ascii="Arial" w:hAnsi="Arial"/>
      <w:b/>
      <w:iCs/>
      <w:color w:val="000000" w:themeColor="text1"/>
      <w:szCs w:val="18"/>
      <w:vertAlign w:val="superscript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Relationship Id="rId22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F7CEE9-38EB-4A07-8CC8-927FD8A65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2</Pages>
  <Words>986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620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24</cp:revision>
  <cp:lastPrinted>2020-08-21T11:29:00Z</cp:lastPrinted>
  <dcterms:created xsi:type="dcterms:W3CDTF">2021-03-16T12:45:00Z</dcterms:created>
  <dcterms:modified xsi:type="dcterms:W3CDTF">2021-03-23T13:05:00Z</dcterms:modified>
</cp:coreProperties>
</file>